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915587C" w14:textId="77777777" w:rsidR="00A500C0" w:rsidRPr="00330683" w:rsidRDefault="0093782F">
      <w:pPr>
        <w:rPr>
          <w:b/>
          <w:sz w:val="28"/>
          <w:szCs w:val="28"/>
        </w:rPr>
      </w:pPr>
      <w:r w:rsidRPr="00330683">
        <w:rPr>
          <w:b/>
          <w:sz w:val="28"/>
          <w:szCs w:val="28"/>
        </w:rPr>
        <w:t xml:space="preserve">Response to the reviewer </w:t>
      </w:r>
    </w:p>
    <w:p w14:paraId="22F06072" w14:textId="77777777" w:rsidR="0093782F" w:rsidRPr="00330683" w:rsidRDefault="00FE0453">
      <w:pPr>
        <w:rPr>
          <w:sz w:val="28"/>
          <w:szCs w:val="28"/>
        </w:rPr>
      </w:pPr>
      <w:r w:rsidRPr="00330683">
        <w:rPr>
          <w:b/>
          <w:sz w:val="28"/>
          <w:szCs w:val="28"/>
        </w:rPr>
        <w:t>Review for “FBG Multifunctional pH Sensor - Monitoring the pH Rain in Cultural Heritage”,</w:t>
      </w:r>
    </w:p>
    <w:p w14:paraId="7AB0AF41" w14:textId="77777777" w:rsidR="00FE0453" w:rsidRPr="00B51C57" w:rsidRDefault="00B51C57">
      <w:pPr>
        <w:rPr>
          <w:b/>
          <w:i/>
        </w:rPr>
      </w:pPr>
      <w:r w:rsidRPr="00B51C57">
        <w:rPr>
          <w:b/>
          <w:i/>
        </w:rPr>
        <w:t>Reviewer A:</w:t>
      </w:r>
    </w:p>
    <w:p w14:paraId="67405981" w14:textId="72A55690" w:rsidR="00FE0453" w:rsidRDefault="00CF2454" w:rsidP="00330683">
      <w:pPr>
        <w:spacing w:after="0"/>
        <w:jc w:val="both"/>
      </w:pPr>
      <w:r>
        <w:t xml:space="preserve">Q1. </w:t>
      </w:r>
      <w:r w:rsidR="00FE0453">
        <w:t>I would remove the reference from the Abstract and start</w:t>
      </w:r>
      <w:r>
        <w:t xml:space="preserve"> </w:t>
      </w:r>
      <w:r w:rsidR="00FE0453">
        <w:t>the numbering from 1 in the Introduction</w:t>
      </w:r>
      <w:r w:rsidR="00A55DAD">
        <w:t>.</w:t>
      </w:r>
    </w:p>
    <w:p w14:paraId="2AB6A4AC" w14:textId="77777777" w:rsidR="00FE0453" w:rsidRDefault="00CF2454" w:rsidP="00D73230">
      <w:pPr>
        <w:jc w:val="both"/>
      </w:pPr>
      <w:r>
        <w:t>A1.</w:t>
      </w:r>
      <w:r w:rsidR="00A275FB">
        <w:t xml:space="preserve"> </w:t>
      </w:r>
      <w:r w:rsidR="00A275FB" w:rsidRPr="00892976">
        <w:t>Yes, we</w:t>
      </w:r>
      <w:r w:rsidRPr="00892976">
        <w:t xml:space="preserve"> abso</w:t>
      </w:r>
      <w:r w:rsidR="00A275FB" w:rsidRPr="00892976">
        <w:t>lutely agree with this advice. We</w:t>
      </w:r>
      <w:r w:rsidRPr="00892976">
        <w:t xml:space="preserve"> started the reference</w:t>
      </w:r>
      <w:r w:rsidR="00A275FB" w:rsidRPr="00892976">
        <w:t>s</w:t>
      </w:r>
      <w:r w:rsidRPr="00892976">
        <w:t xml:space="preserve"> from the introduction.</w:t>
      </w:r>
    </w:p>
    <w:p w14:paraId="3BD82929" w14:textId="4BF6C7E0" w:rsidR="00FE0453" w:rsidRDefault="00CF2454" w:rsidP="00330683">
      <w:pPr>
        <w:spacing w:after="0"/>
        <w:jc w:val="both"/>
      </w:pPr>
      <w:r>
        <w:t xml:space="preserve">Q2. </w:t>
      </w:r>
      <w:r w:rsidR="00FE0453">
        <w:t>More references in the Introduction to describe</w:t>
      </w:r>
      <w:r>
        <w:t xml:space="preserve"> </w:t>
      </w:r>
      <w:r w:rsidR="00FE0453">
        <w:t>mechanisms of materials degradation</w:t>
      </w:r>
      <w:r w:rsidR="00A55DAD">
        <w:t>.</w:t>
      </w:r>
    </w:p>
    <w:p w14:paraId="6EAFD917" w14:textId="77777777" w:rsidR="00FE0453" w:rsidRDefault="00CF2454" w:rsidP="00D73230">
      <w:pPr>
        <w:jc w:val="both"/>
      </w:pPr>
      <w:r>
        <w:t>A2.</w:t>
      </w:r>
      <w:r w:rsidR="00A275FB">
        <w:t xml:space="preserve"> Thank you for the useful suggestion, few other references were added to better link the material degradation and his process with prior studies and researches.  </w:t>
      </w:r>
    </w:p>
    <w:p w14:paraId="6B284755" w14:textId="77777777" w:rsidR="00FE0453" w:rsidRDefault="00CF2454" w:rsidP="00330683">
      <w:pPr>
        <w:spacing w:after="0"/>
        <w:jc w:val="both"/>
      </w:pPr>
      <w:r>
        <w:t xml:space="preserve">Q3. </w:t>
      </w:r>
      <w:r w:rsidR="00FE0453">
        <w:t>Please provide more information about the code you</w:t>
      </w:r>
      <w:r>
        <w:t xml:space="preserve"> </w:t>
      </w:r>
      <w:r w:rsidR="00FE0453">
        <w:t>developed for the simulation</w:t>
      </w:r>
    </w:p>
    <w:p w14:paraId="03456B03" w14:textId="610A5A70" w:rsidR="00FE0453" w:rsidRPr="002B7DA1" w:rsidRDefault="00CF2454" w:rsidP="00D73230">
      <w:pPr>
        <w:jc w:val="both"/>
      </w:pPr>
      <w:r w:rsidRPr="002B7DA1">
        <w:t>A3.</w:t>
      </w:r>
      <w:r w:rsidR="004B3DB7" w:rsidRPr="002B7DA1">
        <w:t xml:space="preserve"> </w:t>
      </w:r>
      <w:r w:rsidR="002B7DA1" w:rsidRPr="005661A8">
        <w:t xml:space="preserve">The code used for the simulation was implemented in </w:t>
      </w:r>
      <w:proofErr w:type="spellStart"/>
      <w:r w:rsidR="002B7DA1" w:rsidRPr="005661A8">
        <w:t>Comsol</w:t>
      </w:r>
      <w:proofErr w:type="spellEnd"/>
      <w:r w:rsidR="002B7DA1" w:rsidRPr="005661A8">
        <w:t xml:space="preserve"> Multiphysics</w:t>
      </w:r>
      <w:r w:rsidR="00330683" w:rsidRPr="005661A8">
        <w:t xml:space="preserve">. The </w:t>
      </w:r>
      <w:r w:rsidR="00384E4B" w:rsidRPr="005661A8">
        <w:t>physic</w:t>
      </w:r>
      <w:r w:rsidR="00330683" w:rsidRPr="005661A8">
        <w:t xml:space="preserve"> used for the study was Wave Optics. The post processing of the data was conducted with </w:t>
      </w:r>
      <w:proofErr w:type="spellStart"/>
      <w:r w:rsidR="00330683" w:rsidRPr="005661A8">
        <w:t>Matlab</w:t>
      </w:r>
      <w:proofErr w:type="spellEnd"/>
      <w:r w:rsidR="00330683" w:rsidRPr="005661A8">
        <w:t xml:space="preserve"> software.</w:t>
      </w:r>
      <w:r w:rsidR="002B7DA1" w:rsidRPr="005661A8">
        <w:t xml:space="preserve"> </w:t>
      </w:r>
      <w:r w:rsidR="005661A8" w:rsidRPr="005661A8">
        <w:t xml:space="preserve">The statements have been added starting at the second row in the Results paragraph. </w:t>
      </w:r>
    </w:p>
    <w:p w14:paraId="1927118F" w14:textId="337643DA" w:rsidR="00FE0453" w:rsidRDefault="00CF2454" w:rsidP="00330683">
      <w:pPr>
        <w:spacing w:after="0"/>
        <w:jc w:val="both"/>
      </w:pPr>
      <w:r>
        <w:t xml:space="preserve">Q4. </w:t>
      </w:r>
      <w:r w:rsidR="00FE0453">
        <w:t>Explain better the reason why the simulation is in the</w:t>
      </w:r>
      <w:r>
        <w:t xml:space="preserve"> </w:t>
      </w:r>
      <w:r w:rsidR="00FE0453">
        <w:t>pH range 4-7.1 (moreover I don’t understand why 7.1 has more significant</w:t>
      </w:r>
      <w:r>
        <w:t xml:space="preserve"> </w:t>
      </w:r>
      <w:r w:rsidR="00FE0453">
        <w:t>digits)</w:t>
      </w:r>
      <w:r w:rsidR="00A55DAD">
        <w:t>.</w:t>
      </w:r>
    </w:p>
    <w:p w14:paraId="0AD948A9" w14:textId="6B158402" w:rsidR="00FE0453" w:rsidRDefault="00CF2454" w:rsidP="00D73230">
      <w:pPr>
        <w:jc w:val="both"/>
      </w:pPr>
      <w:r>
        <w:t>A4.</w:t>
      </w:r>
      <w:r w:rsidR="004B3DB7">
        <w:t xml:space="preserve"> The pH range 4-7.1 was chose</w:t>
      </w:r>
      <w:r w:rsidR="00330683">
        <w:t>n</w:t>
      </w:r>
      <w:r w:rsidR="004B3DB7">
        <w:t xml:space="preserve"> for the study because the a</w:t>
      </w:r>
      <w:r w:rsidR="0080697D">
        <w:t>cid rain assumes</w:t>
      </w:r>
      <w:r w:rsidR="00330683">
        <w:t xml:space="preserve"> </w:t>
      </w:r>
      <w:r w:rsidR="00CF5DC8">
        <w:t xml:space="preserve">on average </w:t>
      </w:r>
      <w:r w:rsidR="00330683">
        <w:t>pH</w:t>
      </w:r>
      <w:r w:rsidR="004B3DB7">
        <w:t xml:space="preserve"> value</w:t>
      </w:r>
      <w:r w:rsidR="00314BA0">
        <w:t>s</w:t>
      </w:r>
      <w:r w:rsidR="004B3DB7">
        <w:t xml:space="preserve"> </w:t>
      </w:r>
      <w:r w:rsidR="00314BA0">
        <w:t>within this range and the value 4 is the</w:t>
      </w:r>
      <w:r w:rsidR="004B3DB7">
        <w:t xml:space="preserve"> </w:t>
      </w:r>
      <w:r w:rsidR="00314BA0">
        <w:t>minimum</w:t>
      </w:r>
      <w:r w:rsidR="00314BA0" w:rsidRPr="00314BA0">
        <w:t xml:space="preserve"> </w:t>
      </w:r>
      <w:r w:rsidR="00314BA0">
        <w:t>value that the acid rain</w:t>
      </w:r>
      <w:r w:rsidR="00CF5DC8">
        <w:t>,</w:t>
      </w:r>
      <w:r w:rsidR="00314BA0">
        <w:t xml:space="preserve"> </w:t>
      </w:r>
      <w:r w:rsidR="00CF5DC8">
        <w:t xml:space="preserve">usually, </w:t>
      </w:r>
      <w:r w:rsidR="00314BA0">
        <w:t xml:space="preserve">assumes in the area where the artworks are located. Then it was </w:t>
      </w:r>
      <w:r w:rsidR="004B3DB7">
        <w:t xml:space="preserve">interesting to show the behavior of the sensor in a range between </w:t>
      </w:r>
      <w:r w:rsidR="00330683">
        <w:t>a value immediately higher than</w:t>
      </w:r>
      <w:r w:rsidR="00314BA0">
        <w:t xml:space="preserve"> the neutral pH and the minimum</w:t>
      </w:r>
      <w:r w:rsidR="004B3DB7">
        <w:t xml:space="preserve"> value of the acid rain</w:t>
      </w:r>
      <w:r w:rsidR="00314BA0">
        <w:t xml:space="preserve"> that affects the artworks</w:t>
      </w:r>
      <w:r w:rsidR="00330683">
        <w:t xml:space="preserve"> in order to consider all intermediate</w:t>
      </w:r>
      <w:r w:rsidR="004B3DB7">
        <w:t xml:space="preserve"> scenarios</w:t>
      </w:r>
      <w:r w:rsidR="00384E4B">
        <w:t xml:space="preserve"> too</w:t>
      </w:r>
      <w:r w:rsidR="004B3DB7">
        <w:t>.</w:t>
      </w:r>
      <w:r w:rsidR="00596C87">
        <w:t xml:space="preserve"> Moreover t</w:t>
      </w:r>
      <w:r w:rsidR="00892976">
        <w:t>he main reason why this range was</w:t>
      </w:r>
      <w:r w:rsidR="00384E4B">
        <w:t xml:space="preserve"> also</w:t>
      </w:r>
      <w:r w:rsidR="00892976">
        <w:t xml:space="preserve"> considered was because the hydrogel show</w:t>
      </w:r>
      <w:r w:rsidR="00596C87">
        <w:t>s</w:t>
      </w:r>
      <w:r w:rsidR="00892976">
        <w:t xml:space="preserve"> a strain </w:t>
      </w:r>
      <w:r w:rsidR="00A55DAD">
        <w:t>uniformly</w:t>
      </w:r>
      <w:r w:rsidR="00A55DAD">
        <w:t xml:space="preserve"> </w:t>
      </w:r>
      <w:r w:rsidR="00892976">
        <w:t xml:space="preserve">distributed </w:t>
      </w:r>
      <w:r w:rsidR="00596C87">
        <w:t>within it</w:t>
      </w:r>
      <w:r w:rsidR="00384E4B">
        <w:t>. This provides</w:t>
      </w:r>
      <w:r w:rsidR="00892976">
        <w:t xml:space="preserve"> a linear response of the sensor.  </w:t>
      </w:r>
      <w:r w:rsidR="004B3DB7">
        <w:t xml:space="preserve"> </w:t>
      </w:r>
    </w:p>
    <w:p w14:paraId="4CC53E3B" w14:textId="6FEF1F37" w:rsidR="00FE0453" w:rsidRDefault="00CF2454" w:rsidP="00330683">
      <w:pPr>
        <w:spacing w:after="0"/>
        <w:jc w:val="both"/>
      </w:pPr>
      <w:r>
        <w:t xml:space="preserve">Q5. </w:t>
      </w:r>
      <w:r w:rsidR="00FE0453">
        <w:t>Please provide more information about materials that could</w:t>
      </w:r>
      <w:r>
        <w:t xml:space="preserve"> </w:t>
      </w:r>
      <w:r w:rsidR="00A55DAD">
        <w:t>be used for the sensor.</w:t>
      </w:r>
    </w:p>
    <w:p w14:paraId="45F1382C" w14:textId="49DA7D4E" w:rsidR="00FE0453" w:rsidRDefault="00CF2454" w:rsidP="0009167F">
      <w:pPr>
        <w:spacing w:after="0"/>
        <w:jc w:val="both"/>
      </w:pPr>
      <w:r>
        <w:t>A5.</w:t>
      </w:r>
      <w:r w:rsidR="006B5BA4">
        <w:t xml:space="preserve"> </w:t>
      </w:r>
      <w:r w:rsidR="006B5BA4" w:rsidRPr="006B5BA4">
        <w:t>The fiber Bragg grating is constituted</w:t>
      </w:r>
      <w:r w:rsidR="00384E4B">
        <w:t>, in the original configuration,</w:t>
      </w:r>
      <w:r w:rsidR="006B5BA4" w:rsidRPr="006B5BA4">
        <w:t xml:space="preserve"> by two different dielectri</w:t>
      </w:r>
      <w:r w:rsidR="00BD0E5D">
        <w:t>c materials</w:t>
      </w:r>
      <w:r w:rsidR="00A55DAD">
        <w:t xml:space="preserve"> with </w:t>
      </w:r>
      <w:proofErr w:type="spellStart"/>
      <w:proofErr w:type="gramStart"/>
      <w:r w:rsidR="00A55DAD">
        <w:t>n</w:t>
      </w:r>
      <w:r w:rsidR="00A55DAD">
        <w:rPr>
          <w:vertAlign w:val="subscript"/>
        </w:rPr>
        <w:t>h</w:t>
      </w:r>
      <w:proofErr w:type="spellEnd"/>
      <w:r w:rsidR="00A55DAD">
        <w:t>=</w:t>
      </w:r>
      <w:proofErr w:type="gramEnd"/>
      <w:r w:rsidR="00A55DAD">
        <w:t xml:space="preserve">2.32 and </w:t>
      </w:r>
      <w:proofErr w:type="spellStart"/>
      <w:r w:rsidR="00A55DAD">
        <w:t>n</w:t>
      </w:r>
      <w:r w:rsidR="00A55DAD">
        <w:rPr>
          <w:vertAlign w:val="subscript"/>
        </w:rPr>
        <w:t>l</w:t>
      </w:r>
      <w:proofErr w:type="spellEnd"/>
      <w:r w:rsidR="006B5BA4" w:rsidRPr="006B5BA4">
        <w:t>=1.38 as refractive index</w:t>
      </w:r>
      <w:r w:rsidR="006B5BA4">
        <w:t>,</w:t>
      </w:r>
      <w:r w:rsidR="00BD0E5D">
        <w:t xml:space="preserve"> corresponding to</w:t>
      </w:r>
      <w:r w:rsidR="006B5BA4">
        <w:t xml:space="preserve"> </w:t>
      </w:r>
      <w:r w:rsidR="00BD0E5D">
        <w:t>Zinc S</w:t>
      </w:r>
      <w:r w:rsidR="006B5BA4" w:rsidRPr="006B5BA4">
        <w:t>ulfide</w:t>
      </w:r>
      <w:r w:rsidR="006B5BA4">
        <w:t xml:space="preserve"> and </w:t>
      </w:r>
      <w:r w:rsidR="00BD0E5D">
        <w:t>Magnesium F</w:t>
      </w:r>
      <w:r w:rsidR="006B5BA4" w:rsidRPr="006B5BA4">
        <w:t>luoride</w:t>
      </w:r>
      <w:r w:rsidR="006B5BA4">
        <w:t xml:space="preserve"> respectively. Both have great features as optical materials, that’s why they were chosen to constitute the FBG sensor. The cladding is a </w:t>
      </w:r>
      <w:r w:rsidR="006B5BA4" w:rsidRPr="006B5BA4">
        <w:t>glassy material</w:t>
      </w:r>
      <w:r w:rsidR="006B5BA4">
        <w:t xml:space="preserve"> with refractive index equal to 1.444.</w:t>
      </w:r>
    </w:p>
    <w:p w14:paraId="5204C88D" w14:textId="171B1A51" w:rsidR="0009167F" w:rsidRPr="00D80A11" w:rsidRDefault="0009167F" w:rsidP="00D73230">
      <w:pPr>
        <w:jc w:val="both"/>
      </w:pPr>
      <w:r w:rsidRPr="00954AAA">
        <w:t>In the</w:t>
      </w:r>
      <w:r w:rsidR="00384E4B" w:rsidRPr="00954AAA">
        <w:t xml:space="preserve"> sensor variant,</w:t>
      </w:r>
      <w:r w:rsidR="00CF5DC8" w:rsidRPr="00954AAA">
        <w:t xml:space="preserve"> 3 different </w:t>
      </w:r>
      <w:proofErr w:type="spellStart"/>
      <w:proofErr w:type="gramStart"/>
      <w:r w:rsidR="00A55DAD">
        <w:t>n</w:t>
      </w:r>
      <w:r w:rsidR="00A55DAD">
        <w:rPr>
          <w:vertAlign w:val="subscript"/>
        </w:rPr>
        <w:t>h</w:t>
      </w:r>
      <w:proofErr w:type="spellEnd"/>
      <w:proofErr w:type="gramEnd"/>
      <w:r w:rsidRPr="00954AAA">
        <w:t xml:space="preserve"> </w:t>
      </w:r>
      <w:r w:rsidR="00CF5DC8" w:rsidRPr="00954AAA">
        <w:t>values were considered -</w:t>
      </w:r>
      <w:r w:rsidR="00384E4B" w:rsidRPr="00954AAA">
        <w:t xml:space="preserve"> 1.4,</w:t>
      </w:r>
      <w:r w:rsidR="00CF5DC8" w:rsidRPr="00954AAA">
        <w:t xml:space="preserve"> 2.2 and 3</w:t>
      </w:r>
      <w:r w:rsidR="00A55DAD">
        <w:t xml:space="preserve"> -</w:t>
      </w:r>
      <w:r w:rsidR="00954AAA" w:rsidRPr="00954AAA">
        <w:t xml:space="preserve"> without defining specific materials</w:t>
      </w:r>
      <w:r w:rsidRPr="00954AAA">
        <w:t>.</w:t>
      </w:r>
      <w:r w:rsidR="00CF5DC8" w:rsidRPr="00954AAA">
        <w:t xml:space="preserve"> </w:t>
      </w:r>
      <w:r w:rsidR="00CF5DC8" w:rsidRPr="00CF5DC8">
        <w:t xml:space="preserve">The goal was to analyze the </w:t>
      </w:r>
      <w:proofErr w:type="spellStart"/>
      <w:r w:rsidR="00CF5DC8" w:rsidRPr="00CF5DC8">
        <w:t>behaviour</w:t>
      </w:r>
      <w:proofErr w:type="spellEnd"/>
      <w:r w:rsidR="00CF5DC8" w:rsidRPr="00CF5DC8">
        <w:t xml:space="preserve"> of</w:t>
      </w:r>
      <w:r w:rsidR="00CF5DC8">
        <w:t xml:space="preserve"> the system and to highlight its performances.</w:t>
      </w:r>
      <w:r w:rsidR="00954AAA">
        <w:t xml:space="preserve"> It was discovered that the</w:t>
      </w:r>
      <w:r w:rsidR="00954AAA" w:rsidRPr="00954AAA">
        <w:t xml:space="preserve"> higher the difference between the refractive index of the two materials that constitute the grating, the higher the peak reflection</w:t>
      </w:r>
      <w:r w:rsidR="00D80A11">
        <w:t>, even if with a much wider stop-band</w:t>
      </w:r>
      <w:r w:rsidR="00954AAA" w:rsidRPr="00954AAA">
        <w:t>.</w:t>
      </w:r>
      <w:r w:rsidR="00CF5DC8" w:rsidRPr="00CF5DC8">
        <w:t xml:space="preserve"> </w:t>
      </w:r>
      <w:r w:rsidRPr="00CF5DC8">
        <w:t xml:space="preserve"> </w:t>
      </w:r>
    </w:p>
    <w:p w14:paraId="1C8E9786" w14:textId="05CD55DE" w:rsidR="00FE0453" w:rsidRDefault="00CF2454" w:rsidP="00330683">
      <w:pPr>
        <w:spacing w:after="0"/>
        <w:jc w:val="both"/>
      </w:pPr>
      <w:r>
        <w:t xml:space="preserve">Q6. </w:t>
      </w:r>
      <w:r w:rsidR="00FE0453">
        <w:t>I don’t understand the meaning of the second and third</w:t>
      </w:r>
      <w:r>
        <w:t xml:space="preserve"> </w:t>
      </w:r>
      <w:r w:rsidR="00FE0453">
        <w:t>graph in Figure 5, because on the vertical axis there is always the same</w:t>
      </w:r>
      <w:r>
        <w:t xml:space="preserve"> </w:t>
      </w:r>
      <w:r w:rsidR="00FE0453">
        <w:t>value</w:t>
      </w:r>
      <w:r w:rsidR="00A55DAD">
        <w:t>.</w:t>
      </w:r>
      <w:r w:rsidR="00FE0453">
        <w:t xml:space="preserve">  </w:t>
      </w:r>
    </w:p>
    <w:p w14:paraId="07110144" w14:textId="77777777" w:rsidR="009E727D" w:rsidRPr="009E727D" w:rsidRDefault="00CF2454" w:rsidP="009E727D">
      <w:pPr>
        <w:spacing w:after="0"/>
        <w:jc w:val="both"/>
      </w:pPr>
      <w:r>
        <w:t xml:space="preserve">A6. </w:t>
      </w:r>
      <w:r w:rsidR="00BD0E5D" w:rsidRPr="00BD0E5D">
        <w:t>Figure 5 depicts the peak of the percentag</w:t>
      </w:r>
      <w:r w:rsidR="00384E4B">
        <w:t>e reflection in the range of pH</w:t>
      </w:r>
      <w:r w:rsidR="00BD0E5D" w:rsidRPr="00BD0E5D">
        <w:t xml:space="preserve"> 4–7.1. Increasing the number </w:t>
      </w:r>
      <w:r w:rsidR="00BD0E5D" w:rsidRPr="009E727D">
        <w:t>of layers from 5 to 21 results in an increase of the reflectance of the initial light intensity, while maintaining the same pa</w:t>
      </w:r>
      <w:r w:rsidR="0088185A" w:rsidRPr="009E727D">
        <w:t xml:space="preserve">ttern. </w:t>
      </w:r>
      <w:r w:rsidR="008B3935" w:rsidRPr="009E727D">
        <w:t xml:space="preserve">Thank you for the observation, </w:t>
      </w:r>
      <w:r w:rsidR="0088185A" w:rsidRPr="009E727D">
        <w:t>Figure 5 was updated in the paper in order to show the other significant digits on the vertical axis of the second and third graph.</w:t>
      </w:r>
      <w:r w:rsidR="00384E4B" w:rsidRPr="009E727D">
        <w:t xml:space="preserve"> </w:t>
      </w:r>
    </w:p>
    <w:p w14:paraId="2557C267" w14:textId="326A34AB" w:rsidR="00FE0453" w:rsidRPr="009E727D" w:rsidRDefault="0088185A" w:rsidP="00D73230">
      <w:pPr>
        <w:jc w:val="both"/>
      </w:pPr>
      <w:r w:rsidRPr="009E727D">
        <w:t xml:space="preserve">In the figure </w:t>
      </w:r>
      <w:r w:rsidR="00384E4B" w:rsidRPr="009E727D">
        <w:t>we are showing an increase</w:t>
      </w:r>
      <w:r w:rsidR="00BD0E5D" w:rsidRPr="009E727D">
        <w:t xml:space="preserve"> of reflectance with an increase o</w:t>
      </w:r>
      <w:r w:rsidR="00384E4B" w:rsidRPr="009E727D">
        <w:t>f layers constituting the grating</w:t>
      </w:r>
      <w:r w:rsidR="00BD0E5D" w:rsidRPr="009E727D">
        <w:t>. For 11 layers, the reflectance</w:t>
      </w:r>
      <w:r w:rsidR="001125B3" w:rsidRPr="009E727D">
        <w:t xml:space="preserve"> peak</w:t>
      </w:r>
      <w:r w:rsidR="00712823" w:rsidRPr="009E727D">
        <w:t>,</w:t>
      </w:r>
      <w:r w:rsidR="001125B3" w:rsidRPr="009E727D">
        <w:t xml:space="preserve"> in the </w:t>
      </w:r>
      <w:r w:rsidR="00712823" w:rsidRPr="009E727D">
        <w:t xml:space="preserve">pH </w:t>
      </w:r>
      <w:r w:rsidR="001125B3" w:rsidRPr="009E727D">
        <w:t>range of 4 and 7.1</w:t>
      </w:r>
      <w:r w:rsidR="00712823" w:rsidRPr="009E727D">
        <w:t>, is around</w:t>
      </w:r>
      <w:r w:rsidR="00BD0E5D" w:rsidRPr="009E727D">
        <w:t xml:space="preserve"> </w:t>
      </w:r>
      <w:r w:rsidR="00712823" w:rsidRPr="009E727D">
        <w:t xml:space="preserve">99.3838, as shown in the figure </w:t>
      </w:r>
      <w:r w:rsidR="00712823" w:rsidRPr="009E727D">
        <w:lastRenderedPageBreak/>
        <w:t xml:space="preserve">5 the values are inside a </w:t>
      </w:r>
      <w:r w:rsidR="00384E4B" w:rsidRPr="009E727D">
        <w:t>narrower</w:t>
      </w:r>
      <w:r w:rsidR="00712823" w:rsidRPr="009E727D">
        <w:t xml:space="preserve"> band and for cla</w:t>
      </w:r>
      <w:r w:rsidR="00384E4B" w:rsidRPr="009E727D">
        <w:t xml:space="preserve">rity of the picture the more significant </w:t>
      </w:r>
      <w:r w:rsidR="00712823" w:rsidRPr="009E727D">
        <w:t>digits were omitted. W</w:t>
      </w:r>
      <w:r w:rsidR="001125B3" w:rsidRPr="009E727D">
        <w:t xml:space="preserve">hile for 21 layers the reflectance peak </w:t>
      </w:r>
      <w:r w:rsidR="00712823" w:rsidRPr="009E727D">
        <w:t>is around</w:t>
      </w:r>
      <w:r w:rsidR="001125B3" w:rsidRPr="009E727D">
        <w:t xml:space="preserve"> 99.9966</w:t>
      </w:r>
      <w:r w:rsidR="00712823" w:rsidRPr="009E727D">
        <w:t xml:space="preserve">, in the pH range of 4 and 7.1, and again </w:t>
      </w:r>
      <w:r w:rsidR="00384E4B" w:rsidRPr="009E727D">
        <w:t>the more significant</w:t>
      </w:r>
      <w:r w:rsidR="00712823" w:rsidRPr="009E727D">
        <w:t xml:space="preserve"> digits were omitted </w:t>
      </w:r>
      <w:r w:rsidR="00384E4B" w:rsidRPr="009E727D">
        <w:t>for clarity o</w:t>
      </w:r>
      <w:r w:rsidR="009E727D" w:rsidRPr="009E727D">
        <w:t xml:space="preserve">f the figure. </w:t>
      </w:r>
      <w:r w:rsidR="001125B3" w:rsidRPr="009E727D">
        <w:t>We confirmed that the higher is the number of layer</w:t>
      </w:r>
      <w:r w:rsidR="009E727D" w:rsidRPr="009E727D">
        <w:t>s the higher is the reflectance</w:t>
      </w:r>
      <w:r w:rsidR="00D80A11" w:rsidRPr="009E727D">
        <w:t>.</w:t>
      </w:r>
    </w:p>
    <w:p w14:paraId="32C9B146" w14:textId="3163E138" w:rsidR="00FE0453" w:rsidRDefault="00CF2454" w:rsidP="00330683">
      <w:pPr>
        <w:spacing w:after="0"/>
        <w:jc w:val="both"/>
      </w:pPr>
      <w:r>
        <w:t xml:space="preserve">Q7. </w:t>
      </w:r>
      <w:r w:rsidR="00FE0453">
        <w:t>Report more precisely in the Discussion Section the</w:t>
      </w:r>
      <w:r>
        <w:t xml:space="preserve"> </w:t>
      </w:r>
      <w:r w:rsidR="00FE0453">
        <w:t>limitations due to temperature and bending cross-sensitivities</w:t>
      </w:r>
      <w:r w:rsidR="00A55DAD">
        <w:t>.</w:t>
      </w:r>
    </w:p>
    <w:p w14:paraId="7EA2ABAF" w14:textId="74C17E2A" w:rsidR="00FE0453" w:rsidRDefault="00CF2454" w:rsidP="00D73230">
      <w:pPr>
        <w:jc w:val="both"/>
      </w:pPr>
      <w:r>
        <w:t>A7.</w:t>
      </w:r>
      <w:r w:rsidR="00F90468">
        <w:t xml:space="preserve"> </w:t>
      </w:r>
      <w:r w:rsidR="00795A65" w:rsidRPr="00795A65">
        <w:t xml:space="preserve">We thank the reviewer for </w:t>
      </w:r>
      <w:r w:rsidR="00D80A11">
        <w:t xml:space="preserve">the </w:t>
      </w:r>
      <w:r w:rsidR="00795A65" w:rsidRPr="00795A65">
        <w:t>constructive observation.</w:t>
      </w:r>
      <w:r w:rsidR="00795A65">
        <w:t xml:space="preserve"> The following statement was inserted inside </w:t>
      </w:r>
      <w:r w:rsidR="00A55DAD">
        <w:t>the paper starting to the row 21</w:t>
      </w:r>
      <w:r w:rsidR="00A55DAD">
        <w:rPr>
          <w:vertAlign w:val="superscript"/>
        </w:rPr>
        <w:t>st</w:t>
      </w:r>
      <w:r w:rsidR="00795A65">
        <w:t xml:space="preserve"> of the Discussion section. </w:t>
      </w:r>
      <w:r w:rsidR="00262DB5">
        <w:t>“</w:t>
      </w:r>
      <w:r w:rsidR="00A55DAD" w:rsidRPr="00A55DAD">
        <w:t>The wavelength drift of the FBG sensor is also induced by bending cross-sensitivity and temperature changes. In this paper these two effects have not been considered. The temperature and strain parameters will be taken into account for the next generation of FBG pH sensors. These will be compensated with either two further FBG sensors or a single FBG sensor able to measure both temperature and strain simultaneously. The dedicated system will be placed in series in the measurement chain. As temperature and strain sensors, FBGs have a fast response time due to their small size and volume. Knowing the real time outputs of the sensors for the temperature and strain changes, it will be possible to accurately measure the variation of pH of the material under analysis, subtracting the</w:t>
      </w:r>
      <w:r w:rsidR="00A55DAD">
        <w:t xml:space="preserve"> effect of these two quantities</w:t>
      </w:r>
      <w:r w:rsidR="00384E4B" w:rsidRPr="00384E4B">
        <w:rPr>
          <w:szCs w:val="20"/>
        </w:rPr>
        <w:t>.</w:t>
      </w:r>
      <w:r w:rsidR="00262DB5">
        <w:rPr>
          <w:szCs w:val="20"/>
        </w:rPr>
        <w:t>”</w:t>
      </w:r>
    </w:p>
    <w:p w14:paraId="41A14FEF" w14:textId="7BBB8296" w:rsidR="00FE0453" w:rsidRDefault="00CF2454" w:rsidP="00330683">
      <w:pPr>
        <w:spacing w:after="0"/>
        <w:jc w:val="both"/>
      </w:pPr>
      <w:r w:rsidRPr="00FE4AB3">
        <w:rPr>
          <w:b/>
        </w:rPr>
        <w:t>Q8.</w:t>
      </w:r>
      <w:r>
        <w:t xml:space="preserve"> </w:t>
      </w:r>
      <w:r w:rsidR="00FE0453">
        <w:t>In the Discussion session provide an estimation of the</w:t>
      </w:r>
      <w:r>
        <w:t xml:space="preserve"> </w:t>
      </w:r>
      <w:r w:rsidR="00FE0453">
        <w:t>real dimensions of the complete device (even if dimensions of the sensor</w:t>
      </w:r>
      <w:r>
        <w:t xml:space="preserve"> </w:t>
      </w:r>
      <w:r w:rsidR="00FE0453">
        <w:t>alone are provided in the Introduction)</w:t>
      </w:r>
      <w:r w:rsidR="00FE4AB3">
        <w:t>.</w:t>
      </w:r>
    </w:p>
    <w:p w14:paraId="64846B4C" w14:textId="177A8544" w:rsidR="00FE0453" w:rsidRDefault="00CF2454" w:rsidP="00D73230">
      <w:pPr>
        <w:jc w:val="both"/>
      </w:pPr>
      <w:r w:rsidRPr="00FE4AB3">
        <w:rPr>
          <w:b/>
        </w:rPr>
        <w:t>A8.</w:t>
      </w:r>
      <w:r w:rsidR="00685B15">
        <w:t xml:space="preserve"> Thank you for the good suggestion, the estimation of the re</w:t>
      </w:r>
      <w:r w:rsidR="00384E4B">
        <w:t>al dimensions of the device was</w:t>
      </w:r>
      <w:r w:rsidR="00685B15">
        <w:t xml:space="preserve"> added in the </w:t>
      </w:r>
      <w:r w:rsidR="00262DB5">
        <w:t>D</w:t>
      </w:r>
      <w:r w:rsidR="00685B15">
        <w:t>iscussion section too</w:t>
      </w:r>
      <w:r w:rsidR="0026591D">
        <w:t xml:space="preserve"> on the 37</w:t>
      </w:r>
      <w:r w:rsidR="00262DB5" w:rsidRPr="00D40616">
        <w:rPr>
          <w:vertAlign w:val="superscript"/>
        </w:rPr>
        <w:t>th</w:t>
      </w:r>
      <w:r w:rsidR="00262DB5">
        <w:t xml:space="preserve"> row</w:t>
      </w:r>
      <w:r w:rsidR="00685B15">
        <w:t>.</w:t>
      </w:r>
    </w:p>
    <w:p w14:paraId="47153CE4" w14:textId="77777777" w:rsidR="00FE0453" w:rsidRDefault="00CF2454" w:rsidP="000B73A2">
      <w:pPr>
        <w:spacing w:after="0"/>
        <w:jc w:val="both"/>
      </w:pPr>
      <w:r w:rsidRPr="00FE4AB3">
        <w:rPr>
          <w:b/>
        </w:rPr>
        <w:t>Q9</w:t>
      </w:r>
      <w:r>
        <w:t xml:space="preserve">. </w:t>
      </w:r>
      <w:r w:rsidR="00FE0453">
        <w:t>I would move the part that currently is under Discussion</w:t>
      </w:r>
      <w:r>
        <w:t xml:space="preserve"> </w:t>
      </w:r>
      <w:r w:rsidR="00FE0453">
        <w:t>section to the Conclusion and write the Discussion session anew, providing</w:t>
      </w:r>
      <w:r>
        <w:t xml:space="preserve"> </w:t>
      </w:r>
      <w:r w:rsidR="00FE0453">
        <w:t>comments on results and explaining differences between different studied</w:t>
      </w:r>
      <w:r>
        <w:t xml:space="preserve"> </w:t>
      </w:r>
      <w:r w:rsidR="00FE0453">
        <w:t>sensors. A real discussion of obtained results is missing.</w:t>
      </w:r>
    </w:p>
    <w:p w14:paraId="14CDE174" w14:textId="4AAB0CD4" w:rsidR="00FE0453" w:rsidRDefault="00CF2454" w:rsidP="000B73A2">
      <w:pPr>
        <w:jc w:val="both"/>
      </w:pPr>
      <w:r w:rsidRPr="00FE4AB3">
        <w:rPr>
          <w:b/>
        </w:rPr>
        <w:t>A9</w:t>
      </w:r>
      <w:r>
        <w:t>.</w:t>
      </w:r>
      <w:r w:rsidR="006C2990">
        <w:t xml:space="preserve"> Thank you for the </w:t>
      </w:r>
      <w:r w:rsidR="00A2470E">
        <w:t>careful analysis on the Discussion</w:t>
      </w:r>
      <w:r w:rsidR="006C2990">
        <w:t xml:space="preserve"> and the sug</w:t>
      </w:r>
      <w:r w:rsidR="00A2470E">
        <w:t>gestion of moving the original part to</w:t>
      </w:r>
      <w:r w:rsidR="006C2990">
        <w:t xml:space="preserve"> the </w:t>
      </w:r>
      <w:r w:rsidR="00262DB5">
        <w:t>C</w:t>
      </w:r>
      <w:r w:rsidR="00FE4AB3">
        <w:t>onclusion section. The D</w:t>
      </w:r>
      <w:r w:rsidR="006C2990">
        <w:t xml:space="preserve">iscussion paragraph has been written anew, comments on the results and different sensors were provided.   </w:t>
      </w:r>
    </w:p>
    <w:p w14:paraId="394EE4D3" w14:textId="1F180A5E" w:rsidR="00FE0453" w:rsidRDefault="00CF2454" w:rsidP="000B73A2">
      <w:pPr>
        <w:spacing w:after="0"/>
        <w:jc w:val="both"/>
      </w:pPr>
      <w:r w:rsidRPr="00FE4AB3">
        <w:rPr>
          <w:b/>
        </w:rPr>
        <w:t>Q10.</w:t>
      </w:r>
      <w:r>
        <w:t xml:space="preserve"> P</w:t>
      </w:r>
      <w:r w:rsidR="00FE0453">
        <w:t>lease provide an evaluation of the accuracy of th</w:t>
      </w:r>
      <w:r>
        <w:t xml:space="preserve">e </w:t>
      </w:r>
      <w:r w:rsidR="00FE0453">
        <w:t>model</w:t>
      </w:r>
      <w:r w:rsidR="00FE4AB3">
        <w:t>.</w:t>
      </w:r>
    </w:p>
    <w:p w14:paraId="22AD49A5" w14:textId="0F30D132" w:rsidR="00FE0453" w:rsidRPr="002B7DA1" w:rsidRDefault="00CF2454" w:rsidP="000B73A2">
      <w:pPr>
        <w:jc w:val="both"/>
      </w:pPr>
      <w:r w:rsidRPr="00FE4AB3">
        <w:rPr>
          <w:b/>
        </w:rPr>
        <w:t>A10.</w:t>
      </w:r>
      <w:r w:rsidR="00685B15" w:rsidRPr="002B7DA1">
        <w:t xml:space="preserve"> </w:t>
      </w:r>
      <w:r w:rsidR="002B7DA1" w:rsidRPr="00D40616">
        <w:t xml:space="preserve">The model was generated with </w:t>
      </w:r>
      <w:proofErr w:type="spellStart"/>
      <w:r w:rsidR="002B7DA1" w:rsidRPr="00D40616">
        <w:t>Comsol</w:t>
      </w:r>
      <w:proofErr w:type="spellEnd"/>
      <w:r w:rsidR="002B7DA1" w:rsidRPr="00D40616">
        <w:t xml:space="preserve"> Multiphysics, Wave Optics has been the physics used in the study. The accuracy of the model is defined b</w:t>
      </w:r>
      <w:r w:rsidR="00FE4AB3">
        <w:t xml:space="preserve">y </w:t>
      </w:r>
      <w:proofErr w:type="spellStart"/>
      <w:r w:rsidR="00FE4AB3">
        <w:t>Comsol</w:t>
      </w:r>
      <w:proofErr w:type="spellEnd"/>
      <w:r w:rsidR="00FE4AB3">
        <w:t xml:space="preserve"> and the related Module</w:t>
      </w:r>
      <w:r w:rsidR="002B7DA1" w:rsidRPr="00D40616">
        <w:t xml:space="preserve"> </w:t>
      </w:r>
      <w:r w:rsidR="002B7DA1" w:rsidRPr="00E82E7D">
        <w:t xml:space="preserve">after the verification and validation process of the software. </w:t>
      </w:r>
      <w:r w:rsidR="002B7DA1" w:rsidRPr="00D40616">
        <w:t xml:space="preserve">The post processing of the data was conducted with </w:t>
      </w:r>
      <w:proofErr w:type="spellStart"/>
      <w:r w:rsidR="002B7DA1" w:rsidRPr="00D40616">
        <w:t>Matlab</w:t>
      </w:r>
      <w:proofErr w:type="spellEnd"/>
      <w:r w:rsidR="002B7DA1" w:rsidRPr="00D40616">
        <w:t xml:space="preserve"> software.  </w:t>
      </w:r>
    </w:p>
    <w:p w14:paraId="6CEF145B" w14:textId="77777777" w:rsidR="00FE0453" w:rsidRDefault="00CF2454" w:rsidP="000B73A2">
      <w:pPr>
        <w:spacing w:after="0"/>
        <w:jc w:val="both"/>
      </w:pPr>
      <w:r w:rsidRPr="00FE4AB3">
        <w:rPr>
          <w:b/>
        </w:rPr>
        <w:t>Q11.</w:t>
      </w:r>
      <w:r>
        <w:t xml:space="preserve"> </w:t>
      </w:r>
      <w:r w:rsidR="00FE0453">
        <w:t>Eventually it would be interesting for the reader to see</w:t>
      </w:r>
      <w:r>
        <w:t xml:space="preserve"> </w:t>
      </w:r>
      <w:r w:rsidR="00FE0453">
        <w:t>a comparison with measurements performed with the sensor or literature data</w:t>
      </w:r>
    </w:p>
    <w:p w14:paraId="2AECE9F6" w14:textId="0E8AD79C" w:rsidR="00CF2454" w:rsidRPr="00D40616" w:rsidRDefault="00A7084A" w:rsidP="000B73A2">
      <w:pPr>
        <w:jc w:val="both"/>
      </w:pPr>
      <w:r w:rsidRPr="00FE4AB3">
        <w:rPr>
          <w:b/>
        </w:rPr>
        <w:t>A11.</w:t>
      </w:r>
      <w:r w:rsidRPr="00D40616">
        <w:t xml:space="preserve"> </w:t>
      </w:r>
      <w:r w:rsidR="00262DB5" w:rsidRPr="00D40616">
        <w:t>The results of our simulation</w:t>
      </w:r>
      <w:r w:rsidR="008D5A7E">
        <w:t>s</w:t>
      </w:r>
      <w:r w:rsidR="00262DB5" w:rsidRPr="00D40616">
        <w:t xml:space="preserve"> show a sensitivity higher than other sensor in</w:t>
      </w:r>
      <w:r w:rsidR="00262DB5" w:rsidRPr="00262DB5">
        <w:t xml:space="preserve"> literature.</w:t>
      </w:r>
      <w:r w:rsidR="00262DB5">
        <w:t xml:space="preserve"> For example in the “</w:t>
      </w:r>
      <w:r w:rsidR="00262DB5" w:rsidRPr="00262DB5">
        <w:t xml:space="preserve">I. </w:t>
      </w:r>
      <w:proofErr w:type="spellStart"/>
      <w:r w:rsidR="00262DB5" w:rsidRPr="00262DB5">
        <w:t>Yulianti</w:t>
      </w:r>
      <w:proofErr w:type="spellEnd"/>
      <w:r w:rsidR="00262DB5" w:rsidRPr="00262DB5">
        <w:t xml:space="preserve">, A.S.M. </w:t>
      </w:r>
      <w:proofErr w:type="spellStart"/>
      <w:r w:rsidR="00262DB5" w:rsidRPr="00262DB5">
        <w:t>Supa'at</w:t>
      </w:r>
      <w:proofErr w:type="spellEnd"/>
      <w:r w:rsidR="00262DB5" w:rsidRPr="00262DB5">
        <w:t xml:space="preserve">, and S.M. </w:t>
      </w:r>
      <w:proofErr w:type="spellStart"/>
      <w:r w:rsidR="00262DB5" w:rsidRPr="00262DB5">
        <w:t>Idrus</w:t>
      </w:r>
      <w:proofErr w:type="spellEnd"/>
      <w:r w:rsidR="00262DB5" w:rsidRPr="00262DB5">
        <w:t xml:space="preserve">, “Characterization of fiber Bragg grating sensor for pH measurement,” Advanced Intelligent Mechatronics (AIM), IEEE/ASME International Conference on, </w:t>
      </w:r>
      <w:proofErr w:type="spellStart"/>
      <w:r w:rsidR="00262DB5" w:rsidRPr="00262DB5">
        <w:t>Besançon</w:t>
      </w:r>
      <w:proofErr w:type="spellEnd"/>
      <w:r w:rsidR="00262DB5" w:rsidRPr="00262DB5">
        <w:t>, France, (2014), pp. 1163-1166</w:t>
      </w:r>
      <w:r w:rsidR="00262DB5">
        <w:t>” the figure 3 shows the</w:t>
      </w:r>
      <w:r w:rsidR="00C7076C">
        <w:t xml:space="preserve"> sensor response from</w:t>
      </w:r>
      <w:r w:rsidR="00262DB5">
        <w:t xml:space="preserve"> their simulation and experiment</w:t>
      </w:r>
      <w:r w:rsidR="007538C0">
        <w:t xml:space="preserve">. Comparing our Figure 4 to the Figure 3 of </w:t>
      </w:r>
      <w:proofErr w:type="spellStart"/>
      <w:r w:rsidR="007538C0">
        <w:t>Yulianti</w:t>
      </w:r>
      <w:r w:rsidR="00FE4AB3">
        <w:t>’s</w:t>
      </w:r>
      <w:proofErr w:type="spellEnd"/>
      <w:r w:rsidR="007538C0">
        <w:t xml:space="preserve"> paper can be noticed a different sensitivity of the sensors, with higher sensitivity for ours. There are some reaso</w:t>
      </w:r>
      <w:r w:rsidR="00C7076C">
        <w:t>ns for this result, mainly</w:t>
      </w:r>
      <w:r w:rsidR="007538C0">
        <w:t xml:space="preserve"> our model was set to perform </w:t>
      </w:r>
      <w:r w:rsidR="00C7076C">
        <w:t>to the</w:t>
      </w:r>
      <w:r w:rsidR="007538C0">
        <w:t xml:space="preserve"> best in the range 4-7.1 under analysis, </w:t>
      </w:r>
      <w:r w:rsidR="00C7076C">
        <w:t>and moreover some</w:t>
      </w:r>
      <w:r w:rsidR="007538C0">
        <w:t xml:space="preserve"> ideal condition</w:t>
      </w:r>
      <w:r w:rsidR="00C7076C">
        <w:t>s</w:t>
      </w:r>
      <w:r w:rsidR="007538C0">
        <w:t xml:space="preserve"> were imposed to optimize the </w:t>
      </w:r>
      <w:r w:rsidR="00C7076C">
        <w:t>sensor outcomes</w:t>
      </w:r>
      <w:r w:rsidR="007538C0">
        <w:t>.</w:t>
      </w:r>
      <w:r w:rsidR="00262DB5" w:rsidRPr="00D40616">
        <w:t xml:space="preserve"> </w:t>
      </w:r>
    </w:p>
    <w:p w14:paraId="5DD8426E" w14:textId="77777777" w:rsidR="00AE6219" w:rsidRPr="00D40616" w:rsidRDefault="00AE6219" w:rsidP="000B73A2">
      <w:pPr>
        <w:jc w:val="both"/>
      </w:pPr>
    </w:p>
    <w:p w14:paraId="238E1C6F" w14:textId="77777777" w:rsidR="00E82E7D" w:rsidRDefault="00E82E7D" w:rsidP="000B73A2">
      <w:pPr>
        <w:jc w:val="both"/>
        <w:rPr>
          <w:b/>
          <w:i/>
        </w:rPr>
      </w:pPr>
    </w:p>
    <w:p w14:paraId="4C795B6A" w14:textId="77777777" w:rsidR="00B51C57" w:rsidRDefault="000B73A2" w:rsidP="000B73A2">
      <w:pPr>
        <w:jc w:val="both"/>
        <w:rPr>
          <w:b/>
          <w:i/>
        </w:rPr>
      </w:pPr>
      <w:r>
        <w:rPr>
          <w:b/>
          <w:i/>
        </w:rPr>
        <w:t>Reviewer B</w:t>
      </w:r>
      <w:r w:rsidR="00B51C57" w:rsidRPr="00B51C57">
        <w:rPr>
          <w:b/>
          <w:i/>
        </w:rPr>
        <w:t>:</w:t>
      </w:r>
    </w:p>
    <w:p w14:paraId="66B4C919" w14:textId="77777777" w:rsidR="000B73A2" w:rsidRDefault="000B73A2" w:rsidP="000B73A2">
      <w:pPr>
        <w:spacing w:after="0"/>
        <w:jc w:val="both"/>
      </w:pPr>
      <w:r w:rsidRPr="00FE4AB3">
        <w:rPr>
          <w:b/>
        </w:rPr>
        <w:t>Q1.</w:t>
      </w:r>
      <w:r>
        <w:t xml:space="preserve"> </w:t>
      </w:r>
      <w:proofErr w:type="spellStart"/>
      <w:r w:rsidRPr="000B73A2">
        <w:t>Pag</w:t>
      </w:r>
      <w:proofErr w:type="spellEnd"/>
      <w:r w:rsidRPr="000B73A2">
        <w:t xml:space="preserve">. </w:t>
      </w:r>
      <w:proofErr w:type="gramStart"/>
      <w:r w:rsidRPr="000B73A2">
        <w:t>second</w:t>
      </w:r>
      <w:proofErr w:type="gramEnd"/>
      <w:r w:rsidRPr="000B73A2">
        <w:t xml:space="preserve"> column line 3 change: </w:t>
      </w:r>
      <w:proofErr w:type="spellStart"/>
      <w:r w:rsidRPr="000B73A2">
        <w:t>sufates</w:t>
      </w:r>
      <w:proofErr w:type="spellEnd"/>
      <w:r w:rsidRPr="000B73A2">
        <w:t xml:space="preserve"> with sulfates</w:t>
      </w:r>
    </w:p>
    <w:p w14:paraId="4093AAE2" w14:textId="77777777" w:rsidR="000B73A2" w:rsidRPr="000B73A2" w:rsidRDefault="000B73A2" w:rsidP="000B73A2">
      <w:pPr>
        <w:jc w:val="both"/>
      </w:pPr>
      <w:r w:rsidRPr="00FE4AB3">
        <w:rPr>
          <w:b/>
        </w:rPr>
        <w:t>A1.</w:t>
      </w:r>
      <w:r>
        <w:t xml:space="preserve"> Thank you for the correction. The word was corrected.</w:t>
      </w:r>
    </w:p>
    <w:p w14:paraId="7C0F8208" w14:textId="77777777" w:rsidR="00B51C57" w:rsidRDefault="00B51C57" w:rsidP="00FE0453"/>
    <w:p w14:paraId="79FC5641" w14:textId="77777777" w:rsidR="00AE6219" w:rsidRDefault="00AE6219" w:rsidP="00FE0453">
      <w:bookmarkStart w:id="0" w:name="_GoBack"/>
      <w:bookmarkEnd w:id="0"/>
    </w:p>
    <w:p w14:paraId="6085E470" w14:textId="77777777" w:rsidR="00AE6219" w:rsidRDefault="00AE6219" w:rsidP="00FE0453"/>
    <w:p w14:paraId="0B997B07" w14:textId="77777777" w:rsidR="00AE6219" w:rsidRDefault="00AE6219" w:rsidP="00FE0453"/>
    <w:sectPr w:rsidR="00AE621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proofState w:spelling="clean" w:grammar="clean"/>
  <w:defaultTabStop w:val="720"/>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UxMjU1NDMzMTEGspR0lIJTi4sz8/NACoxqAQOv+1ssAAAA"/>
  </w:docVars>
  <w:rsids>
    <w:rsidRoot w:val="006D5737"/>
    <w:rsid w:val="000015B9"/>
    <w:rsid w:val="0000301F"/>
    <w:rsid w:val="00005C5E"/>
    <w:rsid w:val="00006328"/>
    <w:rsid w:val="0000792A"/>
    <w:rsid w:val="00007B4B"/>
    <w:rsid w:val="00010775"/>
    <w:rsid w:val="00012E25"/>
    <w:rsid w:val="00013DF7"/>
    <w:rsid w:val="00015F87"/>
    <w:rsid w:val="00015FD7"/>
    <w:rsid w:val="00016B2E"/>
    <w:rsid w:val="0001759D"/>
    <w:rsid w:val="00021B96"/>
    <w:rsid w:val="000232A7"/>
    <w:rsid w:val="0002456D"/>
    <w:rsid w:val="00025A31"/>
    <w:rsid w:val="000260FD"/>
    <w:rsid w:val="00027588"/>
    <w:rsid w:val="00031502"/>
    <w:rsid w:val="00031E67"/>
    <w:rsid w:val="00032DC2"/>
    <w:rsid w:val="00033717"/>
    <w:rsid w:val="00033C70"/>
    <w:rsid w:val="00035068"/>
    <w:rsid w:val="00036218"/>
    <w:rsid w:val="000374FD"/>
    <w:rsid w:val="0004010B"/>
    <w:rsid w:val="00041633"/>
    <w:rsid w:val="00042708"/>
    <w:rsid w:val="000439A0"/>
    <w:rsid w:val="00044C84"/>
    <w:rsid w:val="00045357"/>
    <w:rsid w:val="00045BC2"/>
    <w:rsid w:val="000502C5"/>
    <w:rsid w:val="0005160E"/>
    <w:rsid w:val="00051E86"/>
    <w:rsid w:val="00052440"/>
    <w:rsid w:val="00052F74"/>
    <w:rsid w:val="00055CC6"/>
    <w:rsid w:val="00057D15"/>
    <w:rsid w:val="00060501"/>
    <w:rsid w:val="000607DA"/>
    <w:rsid w:val="00060C24"/>
    <w:rsid w:val="000610A0"/>
    <w:rsid w:val="00062098"/>
    <w:rsid w:val="0006213C"/>
    <w:rsid w:val="00062365"/>
    <w:rsid w:val="00062D2D"/>
    <w:rsid w:val="00063043"/>
    <w:rsid w:val="000632EF"/>
    <w:rsid w:val="0006354D"/>
    <w:rsid w:val="0006369F"/>
    <w:rsid w:val="00064883"/>
    <w:rsid w:val="00065F39"/>
    <w:rsid w:val="00066618"/>
    <w:rsid w:val="00066C50"/>
    <w:rsid w:val="0007236C"/>
    <w:rsid w:val="00073C52"/>
    <w:rsid w:val="000744DC"/>
    <w:rsid w:val="00075563"/>
    <w:rsid w:val="00075F5B"/>
    <w:rsid w:val="0007792A"/>
    <w:rsid w:val="00077E07"/>
    <w:rsid w:val="0008004E"/>
    <w:rsid w:val="0008082A"/>
    <w:rsid w:val="0008192A"/>
    <w:rsid w:val="00082392"/>
    <w:rsid w:val="0008431A"/>
    <w:rsid w:val="00085DCF"/>
    <w:rsid w:val="00085F56"/>
    <w:rsid w:val="00087726"/>
    <w:rsid w:val="00087949"/>
    <w:rsid w:val="00087A02"/>
    <w:rsid w:val="0009167F"/>
    <w:rsid w:val="00094E70"/>
    <w:rsid w:val="0009657C"/>
    <w:rsid w:val="00097B78"/>
    <w:rsid w:val="000A1AF5"/>
    <w:rsid w:val="000A2AA7"/>
    <w:rsid w:val="000A2B6B"/>
    <w:rsid w:val="000A2DD7"/>
    <w:rsid w:val="000A7025"/>
    <w:rsid w:val="000A7739"/>
    <w:rsid w:val="000B044D"/>
    <w:rsid w:val="000B6A1E"/>
    <w:rsid w:val="000B73A2"/>
    <w:rsid w:val="000B79B9"/>
    <w:rsid w:val="000B7F4C"/>
    <w:rsid w:val="000C0DF9"/>
    <w:rsid w:val="000C4B81"/>
    <w:rsid w:val="000C4E92"/>
    <w:rsid w:val="000C6E0D"/>
    <w:rsid w:val="000C7A35"/>
    <w:rsid w:val="000D1421"/>
    <w:rsid w:val="000D1CC8"/>
    <w:rsid w:val="000D2500"/>
    <w:rsid w:val="000D405F"/>
    <w:rsid w:val="000D47C1"/>
    <w:rsid w:val="000D7CD6"/>
    <w:rsid w:val="000E04F1"/>
    <w:rsid w:val="000E0932"/>
    <w:rsid w:val="000E17CD"/>
    <w:rsid w:val="000E19D8"/>
    <w:rsid w:val="000E1C04"/>
    <w:rsid w:val="000E26AF"/>
    <w:rsid w:val="000E35CF"/>
    <w:rsid w:val="000E3D96"/>
    <w:rsid w:val="000E4072"/>
    <w:rsid w:val="000E6E90"/>
    <w:rsid w:val="000E75B6"/>
    <w:rsid w:val="000F038F"/>
    <w:rsid w:val="000F0E9B"/>
    <w:rsid w:val="000F1C20"/>
    <w:rsid w:val="000F2224"/>
    <w:rsid w:val="00101EDE"/>
    <w:rsid w:val="00102900"/>
    <w:rsid w:val="00103D77"/>
    <w:rsid w:val="00103E94"/>
    <w:rsid w:val="001041C3"/>
    <w:rsid w:val="00104AB6"/>
    <w:rsid w:val="001064BD"/>
    <w:rsid w:val="001125B3"/>
    <w:rsid w:val="0011394F"/>
    <w:rsid w:val="0011458F"/>
    <w:rsid w:val="00115080"/>
    <w:rsid w:val="00117B1B"/>
    <w:rsid w:val="00117FC7"/>
    <w:rsid w:val="00122CF8"/>
    <w:rsid w:val="00123C3F"/>
    <w:rsid w:val="00123E3E"/>
    <w:rsid w:val="00124B5E"/>
    <w:rsid w:val="00125A67"/>
    <w:rsid w:val="00125C09"/>
    <w:rsid w:val="001301C9"/>
    <w:rsid w:val="0013151E"/>
    <w:rsid w:val="001320CD"/>
    <w:rsid w:val="00132DFE"/>
    <w:rsid w:val="001365B2"/>
    <w:rsid w:val="00145AC8"/>
    <w:rsid w:val="00146041"/>
    <w:rsid w:val="0014637B"/>
    <w:rsid w:val="00151333"/>
    <w:rsid w:val="0015254F"/>
    <w:rsid w:val="001528F2"/>
    <w:rsid w:val="00152F77"/>
    <w:rsid w:val="00154442"/>
    <w:rsid w:val="00155A3D"/>
    <w:rsid w:val="00156F79"/>
    <w:rsid w:val="00157EFD"/>
    <w:rsid w:val="001617A3"/>
    <w:rsid w:val="0016225F"/>
    <w:rsid w:val="0016381F"/>
    <w:rsid w:val="00164AFE"/>
    <w:rsid w:val="0016579A"/>
    <w:rsid w:val="00166DBF"/>
    <w:rsid w:val="00166DE2"/>
    <w:rsid w:val="00166F82"/>
    <w:rsid w:val="001702CB"/>
    <w:rsid w:val="0017302E"/>
    <w:rsid w:val="00173B69"/>
    <w:rsid w:val="00173FA5"/>
    <w:rsid w:val="001750D3"/>
    <w:rsid w:val="001759EA"/>
    <w:rsid w:val="00176514"/>
    <w:rsid w:val="00180FC6"/>
    <w:rsid w:val="001829A3"/>
    <w:rsid w:val="001856C1"/>
    <w:rsid w:val="00185E00"/>
    <w:rsid w:val="001872E3"/>
    <w:rsid w:val="00187A12"/>
    <w:rsid w:val="001924AC"/>
    <w:rsid w:val="00196072"/>
    <w:rsid w:val="001A0850"/>
    <w:rsid w:val="001A1E34"/>
    <w:rsid w:val="001A27BC"/>
    <w:rsid w:val="001A7261"/>
    <w:rsid w:val="001A7CA8"/>
    <w:rsid w:val="001B0024"/>
    <w:rsid w:val="001B1F38"/>
    <w:rsid w:val="001B20D5"/>
    <w:rsid w:val="001B28A1"/>
    <w:rsid w:val="001B6A75"/>
    <w:rsid w:val="001C0BB1"/>
    <w:rsid w:val="001C0D2E"/>
    <w:rsid w:val="001C252A"/>
    <w:rsid w:val="001C345B"/>
    <w:rsid w:val="001C6797"/>
    <w:rsid w:val="001C695F"/>
    <w:rsid w:val="001C6DE1"/>
    <w:rsid w:val="001C75C2"/>
    <w:rsid w:val="001D2438"/>
    <w:rsid w:val="001D2E27"/>
    <w:rsid w:val="001D3B69"/>
    <w:rsid w:val="001D3B96"/>
    <w:rsid w:val="001D5F62"/>
    <w:rsid w:val="001E0769"/>
    <w:rsid w:val="001E2E3B"/>
    <w:rsid w:val="001E3676"/>
    <w:rsid w:val="001E3730"/>
    <w:rsid w:val="001E37C8"/>
    <w:rsid w:val="001E512E"/>
    <w:rsid w:val="001E6881"/>
    <w:rsid w:val="001E6B6F"/>
    <w:rsid w:val="001E6BEB"/>
    <w:rsid w:val="001F112A"/>
    <w:rsid w:val="001F21BF"/>
    <w:rsid w:val="001F22A2"/>
    <w:rsid w:val="001F24C1"/>
    <w:rsid w:val="001F2937"/>
    <w:rsid w:val="001F3F19"/>
    <w:rsid w:val="001F6E0E"/>
    <w:rsid w:val="001F7983"/>
    <w:rsid w:val="0020042E"/>
    <w:rsid w:val="00200DAB"/>
    <w:rsid w:val="002010FD"/>
    <w:rsid w:val="00202441"/>
    <w:rsid w:val="002024CC"/>
    <w:rsid w:val="0020256A"/>
    <w:rsid w:val="00214E57"/>
    <w:rsid w:val="0021571A"/>
    <w:rsid w:val="002163B6"/>
    <w:rsid w:val="0021695E"/>
    <w:rsid w:val="00220EBA"/>
    <w:rsid w:val="002213B9"/>
    <w:rsid w:val="00223BB2"/>
    <w:rsid w:val="002267E8"/>
    <w:rsid w:val="00227041"/>
    <w:rsid w:val="002320C3"/>
    <w:rsid w:val="00237DA6"/>
    <w:rsid w:val="00240572"/>
    <w:rsid w:val="00240619"/>
    <w:rsid w:val="002409C0"/>
    <w:rsid w:val="0024179C"/>
    <w:rsid w:val="0024348F"/>
    <w:rsid w:val="00244832"/>
    <w:rsid w:val="0025085E"/>
    <w:rsid w:val="002519C8"/>
    <w:rsid w:val="00251AE9"/>
    <w:rsid w:val="002523F7"/>
    <w:rsid w:val="00260270"/>
    <w:rsid w:val="00260811"/>
    <w:rsid w:val="00260FE3"/>
    <w:rsid w:val="00261ACE"/>
    <w:rsid w:val="00262DB5"/>
    <w:rsid w:val="0026591D"/>
    <w:rsid w:val="00267C7A"/>
    <w:rsid w:val="00270887"/>
    <w:rsid w:val="00270DBB"/>
    <w:rsid w:val="00271B62"/>
    <w:rsid w:val="00272790"/>
    <w:rsid w:val="00272E71"/>
    <w:rsid w:val="00273836"/>
    <w:rsid w:val="0027448F"/>
    <w:rsid w:val="00274DEF"/>
    <w:rsid w:val="00274FB5"/>
    <w:rsid w:val="002768C1"/>
    <w:rsid w:val="00282275"/>
    <w:rsid w:val="002827EA"/>
    <w:rsid w:val="00282D83"/>
    <w:rsid w:val="00283234"/>
    <w:rsid w:val="002846B5"/>
    <w:rsid w:val="002849A8"/>
    <w:rsid w:val="002866D6"/>
    <w:rsid w:val="00293215"/>
    <w:rsid w:val="00293D9E"/>
    <w:rsid w:val="002942CB"/>
    <w:rsid w:val="00295D58"/>
    <w:rsid w:val="002970AC"/>
    <w:rsid w:val="002971D9"/>
    <w:rsid w:val="0029730C"/>
    <w:rsid w:val="00297CF1"/>
    <w:rsid w:val="002A06BE"/>
    <w:rsid w:val="002A06EB"/>
    <w:rsid w:val="002A0BB9"/>
    <w:rsid w:val="002A1EC8"/>
    <w:rsid w:val="002A57C3"/>
    <w:rsid w:val="002A75B9"/>
    <w:rsid w:val="002B027E"/>
    <w:rsid w:val="002B25E8"/>
    <w:rsid w:val="002B3565"/>
    <w:rsid w:val="002B5591"/>
    <w:rsid w:val="002B64ED"/>
    <w:rsid w:val="002B7DA1"/>
    <w:rsid w:val="002B7E1D"/>
    <w:rsid w:val="002C11E7"/>
    <w:rsid w:val="002C2DCF"/>
    <w:rsid w:val="002C36EC"/>
    <w:rsid w:val="002C4239"/>
    <w:rsid w:val="002C49C6"/>
    <w:rsid w:val="002C7B73"/>
    <w:rsid w:val="002D0196"/>
    <w:rsid w:val="002D50C3"/>
    <w:rsid w:val="002D57EE"/>
    <w:rsid w:val="002D79F4"/>
    <w:rsid w:val="002E0ED5"/>
    <w:rsid w:val="002E1AB9"/>
    <w:rsid w:val="002E2379"/>
    <w:rsid w:val="002E7A0A"/>
    <w:rsid w:val="002E7D0D"/>
    <w:rsid w:val="002E7E9A"/>
    <w:rsid w:val="002E7FC8"/>
    <w:rsid w:val="002F1036"/>
    <w:rsid w:val="002F3445"/>
    <w:rsid w:val="002F56AD"/>
    <w:rsid w:val="002F581E"/>
    <w:rsid w:val="002F617C"/>
    <w:rsid w:val="003017AB"/>
    <w:rsid w:val="0030628C"/>
    <w:rsid w:val="003063DE"/>
    <w:rsid w:val="00306B11"/>
    <w:rsid w:val="00310948"/>
    <w:rsid w:val="00310F22"/>
    <w:rsid w:val="00313880"/>
    <w:rsid w:val="00314BA0"/>
    <w:rsid w:val="003208DF"/>
    <w:rsid w:val="00320B1B"/>
    <w:rsid w:val="003226C8"/>
    <w:rsid w:val="003231A7"/>
    <w:rsid w:val="00323D4D"/>
    <w:rsid w:val="0032452C"/>
    <w:rsid w:val="00326C2F"/>
    <w:rsid w:val="00327B75"/>
    <w:rsid w:val="00330683"/>
    <w:rsid w:val="00330CD3"/>
    <w:rsid w:val="00334B25"/>
    <w:rsid w:val="00334EC5"/>
    <w:rsid w:val="00334FC7"/>
    <w:rsid w:val="00335C84"/>
    <w:rsid w:val="003360B6"/>
    <w:rsid w:val="003368CE"/>
    <w:rsid w:val="00337A75"/>
    <w:rsid w:val="003409CF"/>
    <w:rsid w:val="00342492"/>
    <w:rsid w:val="00346740"/>
    <w:rsid w:val="0035372B"/>
    <w:rsid w:val="00355697"/>
    <w:rsid w:val="00356FAF"/>
    <w:rsid w:val="00360C0B"/>
    <w:rsid w:val="00361509"/>
    <w:rsid w:val="00363852"/>
    <w:rsid w:val="00364648"/>
    <w:rsid w:val="0036484E"/>
    <w:rsid w:val="00364CCC"/>
    <w:rsid w:val="00364EFB"/>
    <w:rsid w:val="00365AF9"/>
    <w:rsid w:val="00366B2E"/>
    <w:rsid w:val="00371842"/>
    <w:rsid w:val="003718A5"/>
    <w:rsid w:val="003732A7"/>
    <w:rsid w:val="0037444A"/>
    <w:rsid w:val="00375E75"/>
    <w:rsid w:val="003779DD"/>
    <w:rsid w:val="00382A93"/>
    <w:rsid w:val="003835B5"/>
    <w:rsid w:val="003848B9"/>
    <w:rsid w:val="00384E4B"/>
    <w:rsid w:val="00384E6C"/>
    <w:rsid w:val="0039267B"/>
    <w:rsid w:val="0039290E"/>
    <w:rsid w:val="003947F7"/>
    <w:rsid w:val="003954B6"/>
    <w:rsid w:val="00395E42"/>
    <w:rsid w:val="00396FD4"/>
    <w:rsid w:val="003A02C8"/>
    <w:rsid w:val="003A0451"/>
    <w:rsid w:val="003A0DE5"/>
    <w:rsid w:val="003A109E"/>
    <w:rsid w:val="003A1232"/>
    <w:rsid w:val="003A18A2"/>
    <w:rsid w:val="003A2C1C"/>
    <w:rsid w:val="003A3A37"/>
    <w:rsid w:val="003A4606"/>
    <w:rsid w:val="003A722A"/>
    <w:rsid w:val="003B1AB1"/>
    <w:rsid w:val="003B48DE"/>
    <w:rsid w:val="003B5DC5"/>
    <w:rsid w:val="003B7D30"/>
    <w:rsid w:val="003C1359"/>
    <w:rsid w:val="003C1B2D"/>
    <w:rsid w:val="003C2256"/>
    <w:rsid w:val="003C2B09"/>
    <w:rsid w:val="003C3E53"/>
    <w:rsid w:val="003C5712"/>
    <w:rsid w:val="003C6105"/>
    <w:rsid w:val="003C628F"/>
    <w:rsid w:val="003C696A"/>
    <w:rsid w:val="003C7377"/>
    <w:rsid w:val="003D1EAA"/>
    <w:rsid w:val="003D1FD7"/>
    <w:rsid w:val="003D5705"/>
    <w:rsid w:val="003E0103"/>
    <w:rsid w:val="003E024C"/>
    <w:rsid w:val="003E3200"/>
    <w:rsid w:val="003E4057"/>
    <w:rsid w:val="003E5985"/>
    <w:rsid w:val="003F0AED"/>
    <w:rsid w:val="003F45F9"/>
    <w:rsid w:val="003F5AD4"/>
    <w:rsid w:val="003F6C1E"/>
    <w:rsid w:val="003F6D2F"/>
    <w:rsid w:val="003F74F0"/>
    <w:rsid w:val="003F77AA"/>
    <w:rsid w:val="00405C17"/>
    <w:rsid w:val="00405F6F"/>
    <w:rsid w:val="00406DFE"/>
    <w:rsid w:val="00406E0C"/>
    <w:rsid w:val="0040732A"/>
    <w:rsid w:val="004114F0"/>
    <w:rsid w:val="004129AB"/>
    <w:rsid w:val="00414922"/>
    <w:rsid w:val="00416D11"/>
    <w:rsid w:val="00422670"/>
    <w:rsid w:val="00423180"/>
    <w:rsid w:val="00424343"/>
    <w:rsid w:val="00424FAE"/>
    <w:rsid w:val="004260F3"/>
    <w:rsid w:val="00430C37"/>
    <w:rsid w:val="0043124A"/>
    <w:rsid w:val="00432C3F"/>
    <w:rsid w:val="004340C9"/>
    <w:rsid w:val="004341A5"/>
    <w:rsid w:val="004347B9"/>
    <w:rsid w:val="00436100"/>
    <w:rsid w:val="00443201"/>
    <w:rsid w:val="004446B7"/>
    <w:rsid w:val="004454BA"/>
    <w:rsid w:val="00445E31"/>
    <w:rsid w:val="0044672A"/>
    <w:rsid w:val="00446EBF"/>
    <w:rsid w:val="00447FF9"/>
    <w:rsid w:val="004523FC"/>
    <w:rsid w:val="004525AE"/>
    <w:rsid w:val="0045704E"/>
    <w:rsid w:val="00457F33"/>
    <w:rsid w:val="004615C4"/>
    <w:rsid w:val="00461D06"/>
    <w:rsid w:val="00462617"/>
    <w:rsid w:val="004628AD"/>
    <w:rsid w:val="0046500D"/>
    <w:rsid w:val="00465F5C"/>
    <w:rsid w:val="0046693E"/>
    <w:rsid w:val="00471799"/>
    <w:rsid w:val="0047236E"/>
    <w:rsid w:val="004732EA"/>
    <w:rsid w:val="00473408"/>
    <w:rsid w:val="00473991"/>
    <w:rsid w:val="004763BB"/>
    <w:rsid w:val="00477152"/>
    <w:rsid w:val="00482AC2"/>
    <w:rsid w:val="00483445"/>
    <w:rsid w:val="00484496"/>
    <w:rsid w:val="00486CB8"/>
    <w:rsid w:val="0049093B"/>
    <w:rsid w:val="004927D1"/>
    <w:rsid w:val="00492B45"/>
    <w:rsid w:val="00492DFF"/>
    <w:rsid w:val="0049341B"/>
    <w:rsid w:val="004952DF"/>
    <w:rsid w:val="004955EB"/>
    <w:rsid w:val="00495DC9"/>
    <w:rsid w:val="00496269"/>
    <w:rsid w:val="004A270D"/>
    <w:rsid w:val="004A4D8E"/>
    <w:rsid w:val="004A7276"/>
    <w:rsid w:val="004B0906"/>
    <w:rsid w:val="004B38A3"/>
    <w:rsid w:val="004B3DB7"/>
    <w:rsid w:val="004B6D8E"/>
    <w:rsid w:val="004B79C6"/>
    <w:rsid w:val="004C1576"/>
    <w:rsid w:val="004C18C0"/>
    <w:rsid w:val="004C3642"/>
    <w:rsid w:val="004C38EA"/>
    <w:rsid w:val="004C4C1E"/>
    <w:rsid w:val="004C50CF"/>
    <w:rsid w:val="004C5D2A"/>
    <w:rsid w:val="004D0F98"/>
    <w:rsid w:val="004D14AD"/>
    <w:rsid w:val="004D4DF2"/>
    <w:rsid w:val="004E051A"/>
    <w:rsid w:val="004E3D77"/>
    <w:rsid w:val="004E4C53"/>
    <w:rsid w:val="004E53FE"/>
    <w:rsid w:val="004E59AF"/>
    <w:rsid w:val="004F2F28"/>
    <w:rsid w:val="004F4A6F"/>
    <w:rsid w:val="004F69FF"/>
    <w:rsid w:val="004F6FA7"/>
    <w:rsid w:val="004F73F1"/>
    <w:rsid w:val="004F78B2"/>
    <w:rsid w:val="004F794B"/>
    <w:rsid w:val="00501350"/>
    <w:rsid w:val="00502D02"/>
    <w:rsid w:val="00503EA5"/>
    <w:rsid w:val="00505142"/>
    <w:rsid w:val="005066EC"/>
    <w:rsid w:val="005073E0"/>
    <w:rsid w:val="00507908"/>
    <w:rsid w:val="005100C9"/>
    <w:rsid w:val="00511C70"/>
    <w:rsid w:val="00511E2B"/>
    <w:rsid w:val="0051353F"/>
    <w:rsid w:val="005138B2"/>
    <w:rsid w:val="00513B04"/>
    <w:rsid w:val="005169BC"/>
    <w:rsid w:val="00517020"/>
    <w:rsid w:val="0051711D"/>
    <w:rsid w:val="00521414"/>
    <w:rsid w:val="00523F6B"/>
    <w:rsid w:val="00526BFB"/>
    <w:rsid w:val="00527382"/>
    <w:rsid w:val="00527535"/>
    <w:rsid w:val="00533878"/>
    <w:rsid w:val="00533E58"/>
    <w:rsid w:val="00535F7C"/>
    <w:rsid w:val="005365D9"/>
    <w:rsid w:val="0053664D"/>
    <w:rsid w:val="00536A3D"/>
    <w:rsid w:val="00536C17"/>
    <w:rsid w:val="0053714B"/>
    <w:rsid w:val="005435EE"/>
    <w:rsid w:val="0054416F"/>
    <w:rsid w:val="005447CF"/>
    <w:rsid w:val="005507E8"/>
    <w:rsid w:val="0055247B"/>
    <w:rsid w:val="005553F4"/>
    <w:rsid w:val="0055598F"/>
    <w:rsid w:val="00560736"/>
    <w:rsid w:val="005609ED"/>
    <w:rsid w:val="005641EB"/>
    <w:rsid w:val="00564252"/>
    <w:rsid w:val="00565C48"/>
    <w:rsid w:val="005661A8"/>
    <w:rsid w:val="005708A9"/>
    <w:rsid w:val="00570E2C"/>
    <w:rsid w:val="00571413"/>
    <w:rsid w:val="00572386"/>
    <w:rsid w:val="00576A80"/>
    <w:rsid w:val="0057768B"/>
    <w:rsid w:val="005843EF"/>
    <w:rsid w:val="0058693C"/>
    <w:rsid w:val="00586FD1"/>
    <w:rsid w:val="0058705E"/>
    <w:rsid w:val="00587584"/>
    <w:rsid w:val="00587EF1"/>
    <w:rsid w:val="00594582"/>
    <w:rsid w:val="00596C87"/>
    <w:rsid w:val="005A2620"/>
    <w:rsid w:val="005A408F"/>
    <w:rsid w:val="005A712A"/>
    <w:rsid w:val="005B3418"/>
    <w:rsid w:val="005B367C"/>
    <w:rsid w:val="005B45E2"/>
    <w:rsid w:val="005B5108"/>
    <w:rsid w:val="005B5656"/>
    <w:rsid w:val="005B60DF"/>
    <w:rsid w:val="005C1990"/>
    <w:rsid w:val="005C301E"/>
    <w:rsid w:val="005C7C7F"/>
    <w:rsid w:val="005D002F"/>
    <w:rsid w:val="005D086C"/>
    <w:rsid w:val="005D2F1D"/>
    <w:rsid w:val="005D43AB"/>
    <w:rsid w:val="005D493D"/>
    <w:rsid w:val="005D4C47"/>
    <w:rsid w:val="005D5175"/>
    <w:rsid w:val="005D7D09"/>
    <w:rsid w:val="005E04B4"/>
    <w:rsid w:val="005E19C3"/>
    <w:rsid w:val="005E2116"/>
    <w:rsid w:val="005E3610"/>
    <w:rsid w:val="005E4080"/>
    <w:rsid w:val="005E6906"/>
    <w:rsid w:val="005E6C15"/>
    <w:rsid w:val="005E7338"/>
    <w:rsid w:val="005F0C05"/>
    <w:rsid w:val="005F0D16"/>
    <w:rsid w:val="005F3EEA"/>
    <w:rsid w:val="005F56B8"/>
    <w:rsid w:val="005F56DD"/>
    <w:rsid w:val="005F665B"/>
    <w:rsid w:val="005F7222"/>
    <w:rsid w:val="005F78FC"/>
    <w:rsid w:val="0060244B"/>
    <w:rsid w:val="00603439"/>
    <w:rsid w:val="00603BAA"/>
    <w:rsid w:val="00607443"/>
    <w:rsid w:val="00607D3C"/>
    <w:rsid w:val="006102E7"/>
    <w:rsid w:val="006113D4"/>
    <w:rsid w:val="006123AD"/>
    <w:rsid w:val="00612D0F"/>
    <w:rsid w:val="00612E92"/>
    <w:rsid w:val="00613550"/>
    <w:rsid w:val="00613EF7"/>
    <w:rsid w:val="0061565F"/>
    <w:rsid w:val="006162D6"/>
    <w:rsid w:val="00616C30"/>
    <w:rsid w:val="00617191"/>
    <w:rsid w:val="00617657"/>
    <w:rsid w:val="0062091C"/>
    <w:rsid w:val="00621A91"/>
    <w:rsid w:val="00621D2B"/>
    <w:rsid w:val="00622144"/>
    <w:rsid w:val="00625E04"/>
    <w:rsid w:val="00625FD8"/>
    <w:rsid w:val="006263E3"/>
    <w:rsid w:val="00630294"/>
    <w:rsid w:val="00631E7A"/>
    <w:rsid w:val="00632B59"/>
    <w:rsid w:val="0063370B"/>
    <w:rsid w:val="0063411D"/>
    <w:rsid w:val="006356D5"/>
    <w:rsid w:val="00636189"/>
    <w:rsid w:val="006370D5"/>
    <w:rsid w:val="0064085C"/>
    <w:rsid w:val="0064100F"/>
    <w:rsid w:val="006414C8"/>
    <w:rsid w:val="00641FA3"/>
    <w:rsid w:val="00642CDD"/>
    <w:rsid w:val="006437FC"/>
    <w:rsid w:val="00643D58"/>
    <w:rsid w:val="00646FCB"/>
    <w:rsid w:val="00647949"/>
    <w:rsid w:val="00650EE3"/>
    <w:rsid w:val="00652759"/>
    <w:rsid w:val="00653545"/>
    <w:rsid w:val="00655992"/>
    <w:rsid w:val="00657D3B"/>
    <w:rsid w:val="006616E2"/>
    <w:rsid w:val="00661E13"/>
    <w:rsid w:val="00665432"/>
    <w:rsid w:val="00666E98"/>
    <w:rsid w:val="006707C3"/>
    <w:rsid w:val="00672A32"/>
    <w:rsid w:val="00673E7E"/>
    <w:rsid w:val="00675E85"/>
    <w:rsid w:val="00675EB2"/>
    <w:rsid w:val="006761D9"/>
    <w:rsid w:val="006776CD"/>
    <w:rsid w:val="00677D77"/>
    <w:rsid w:val="00680825"/>
    <w:rsid w:val="00680AEA"/>
    <w:rsid w:val="0068423F"/>
    <w:rsid w:val="00685B15"/>
    <w:rsid w:val="00686FD8"/>
    <w:rsid w:val="00687B6C"/>
    <w:rsid w:val="0069624D"/>
    <w:rsid w:val="00696970"/>
    <w:rsid w:val="00697103"/>
    <w:rsid w:val="00697D34"/>
    <w:rsid w:val="006A294D"/>
    <w:rsid w:val="006A6613"/>
    <w:rsid w:val="006B175F"/>
    <w:rsid w:val="006B2082"/>
    <w:rsid w:val="006B22BC"/>
    <w:rsid w:val="006B25A0"/>
    <w:rsid w:val="006B3345"/>
    <w:rsid w:val="006B5BA4"/>
    <w:rsid w:val="006B5C76"/>
    <w:rsid w:val="006B62B8"/>
    <w:rsid w:val="006B74A3"/>
    <w:rsid w:val="006C2990"/>
    <w:rsid w:val="006C7FC3"/>
    <w:rsid w:val="006D0CA6"/>
    <w:rsid w:val="006D42E8"/>
    <w:rsid w:val="006D5737"/>
    <w:rsid w:val="006D58DC"/>
    <w:rsid w:val="006D5EAB"/>
    <w:rsid w:val="006D630C"/>
    <w:rsid w:val="006D6FAF"/>
    <w:rsid w:val="006E0697"/>
    <w:rsid w:val="006E17D7"/>
    <w:rsid w:val="006E29F2"/>
    <w:rsid w:val="006E2ECA"/>
    <w:rsid w:val="006E3D2D"/>
    <w:rsid w:val="006E690D"/>
    <w:rsid w:val="006F0AEE"/>
    <w:rsid w:val="006F1E30"/>
    <w:rsid w:val="006F22FC"/>
    <w:rsid w:val="006F2998"/>
    <w:rsid w:val="006F5378"/>
    <w:rsid w:val="006F69C3"/>
    <w:rsid w:val="006F7278"/>
    <w:rsid w:val="006F7980"/>
    <w:rsid w:val="00700226"/>
    <w:rsid w:val="007024C9"/>
    <w:rsid w:val="00703E24"/>
    <w:rsid w:val="00703EE2"/>
    <w:rsid w:val="0070629C"/>
    <w:rsid w:val="0070635F"/>
    <w:rsid w:val="00706983"/>
    <w:rsid w:val="00711792"/>
    <w:rsid w:val="00711FDD"/>
    <w:rsid w:val="00712823"/>
    <w:rsid w:val="00713F03"/>
    <w:rsid w:val="007149BF"/>
    <w:rsid w:val="00715DC2"/>
    <w:rsid w:val="00720090"/>
    <w:rsid w:val="00720193"/>
    <w:rsid w:val="00720FC4"/>
    <w:rsid w:val="0072251F"/>
    <w:rsid w:val="007225AF"/>
    <w:rsid w:val="007236F8"/>
    <w:rsid w:val="00723C6E"/>
    <w:rsid w:val="0072484D"/>
    <w:rsid w:val="00727BD9"/>
    <w:rsid w:val="00730793"/>
    <w:rsid w:val="007375AF"/>
    <w:rsid w:val="0073768C"/>
    <w:rsid w:val="007413C2"/>
    <w:rsid w:val="00745DA5"/>
    <w:rsid w:val="0074756B"/>
    <w:rsid w:val="00747995"/>
    <w:rsid w:val="0075042C"/>
    <w:rsid w:val="007506A1"/>
    <w:rsid w:val="00751305"/>
    <w:rsid w:val="00751BDE"/>
    <w:rsid w:val="007538C0"/>
    <w:rsid w:val="00754754"/>
    <w:rsid w:val="00756483"/>
    <w:rsid w:val="00760122"/>
    <w:rsid w:val="0076193D"/>
    <w:rsid w:val="00761CF3"/>
    <w:rsid w:val="007635C0"/>
    <w:rsid w:val="00764936"/>
    <w:rsid w:val="00764E11"/>
    <w:rsid w:val="00770055"/>
    <w:rsid w:val="00770D04"/>
    <w:rsid w:val="00770F05"/>
    <w:rsid w:val="007733A1"/>
    <w:rsid w:val="007734B6"/>
    <w:rsid w:val="0077356B"/>
    <w:rsid w:val="0077357C"/>
    <w:rsid w:val="0077358D"/>
    <w:rsid w:val="00773A11"/>
    <w:rsid w:val="00774E6F"/>
    <w:rsid w:val="007759C4"/>
    <w:rsid w:val="00777385"/>
    <w:rsid w:val="00780C84"/>
    <w:rsid w:val="00781D86"/>
    <w:rsid w:val="00782FB9"/>
    <w:rsid w:val="00783E48"/>
    <w:rsid w:val="007851EE"/>
    <w:rsid w:val="00785F24"/>
    <w:rsid w:val="0079206C"/>
    <w:rsid w:val="007944AB"/>
    <w:rsid w:val="00795A65"/>
    <w:rsid w:val="007963C3"/>
    <w:rsid w:val="0079789C"/>
    <w:rsid w:val="007A114F"/>
    <w:rsid w:val="007A4B96"/>
    <w:rsid w:val="007A65C2"/>
    <w:rsid w:val="007A67A2"/>
    <w:rsid w:val="007A7EB4"/>
    <w:rsid w:val="007B1CA3"/>
    <w:rsid w:val="007B1D94"/>
    <w:rsid w:val="007B3C98"/>
    <w:rsid w:val="007B4EB6"/>
    <w:rsid w:val="007B535B"/>
    <w:rsid w:val="007B59F0"/>
    <w:rsid w:val="007B7994"/>
    <w:rsid w:val="007C0C84"/>
    <w:rsid w:val="007C1AAE"/>
    <w:rsid w:val="007C23C1"/>
    <w:rsid w:val="007C48C3"/>
    <w:rsid w:val="007C5235"/>
    <w:rsid w:val="007C7AC7"/>
    <w:rsid w:val="007D0A02"/>
    <w:rsid w:val="007D251D"/>
    <w:rsid w:val="007D479F"/>
    <w:rsid w:val="007D5F3A"/>
    <w:rsid w:val="007D6294"/>
    <w:rsid w:val="007D7DE0"/>
    <w:rsid w:val="007E022E"/>
    <w:rsid w:val="007E04F4"/>
    <w:rsid w:val="007E18D2"/>
    <w:rsid w:val="007E2B5B"/>
    <w:rsid w:val="007E397C"/>
    <w:rsid w:val="007E497F"/>
    <w:rsid w:val="007E598A"/>
    <w:rsid w:val="007E5AF6"/>
    <w:rsid w:val="007F1897"/>
    <w:rsid w:val="007F250B"/>
    <w:rsid w:val="007F38DD"/>
    <w:rsid w:val="007F57F0"/>
    <w:rsid w:val="007F6675"/>
    <w:rsid w:val="007F7682"/>
    <w:rsid w:val="00800016"/>
    <w:rsid w:val="008001E9"/>
    <w:rsid w:val="008006B3"/>
    <w:rsid w:val="008008E1"/>
    <w:rsid w:val="0080090F"/>
    <w:rsid w:val="008019F8"/>
    <w:rsid w:val="00802016"/>
    <w:rsid w:val="00805324"/>
    <w:rsid w:val="0080697D"/>
    <w:rsid w:val="008074BE"/>
    <w:rsid w:val="00810420"/>
    <w:rsid w:val="008112B9"/>
    <w:rsid w:val="008114AD"/>
    <w:rsid w:val="008121B2"/>
    <w:rsid w:val="00813623"/>
    <w:rsid w:val="00813672"/>
    <w:rsid w:val="00814902"/>
    <w:rsid w:val="00814AFC"/>
    <w:rsid w:val="00815F0B"/>
    <w:rsid w:val="008163E2"/>
    <w:rsid w:val="00821AA3"/>
    <w:rsid w:val="00823CA1"/>
    <w:rsid w:val="00825370"/>
    <w:rsid w:val="0082780F"/>
    <w:rsid w:val="0082785C"/>
    <w:rsid w:val="0083094B"/>
    <w:rsid w:val="008322B4"/>
    <w:rsid w:val="00834184"/>
    <w:rsid w:val="00834944"/>
    <w:rsid w:val="00840115"/>
    <w:rsid w:val="008405F7"/>
    <w:rsid w:val="00841E10"/>
    <w:rsid w:val="00842A5C"/>
    <w:rsid w:val="0084385B"/>
    <w:rsid w:val="00843F46"/>
    <w:rsid w:val="00844CD6"/>
    <w:rsid w:val="00846F09"/>
    <w:rsid w:val="00847115"/>
    <w:rsid w:val="008510AE"/>
    <w:rsid w:val="008543FC"/>
    <w:rsid w:val="00854650"/>
    <w:rsid w:val="0085615C"/>
    <w:rsid w:val="00857D6C"/>
    <w:rsid w:val="008616FF"/>
    <w:rsid w:val="00862D86"/>
    <w:rsid w:val="008678ED"/>
    <w:rsid w:val="008702E0"/>
    <w:rsid w:val="00872AAB"/>
    <w:rsid w:val="0087348C"/>
    <w:rsid w:val="008738A0"/>
    <w:rsid w:val="00873D2F"/>
    <w:rsid w:val="0088185A"/>
    <w:rsid w:val="008828A3"/>
    <w:rsid w:val="00885827"/>
    <w:rsid w:val="008904C1"/>
    <w:rsid w:val="00890BD5"/>
    <w:rsid w:val="00892976"/>
    <w:rsid w:val="008931C6"/>
    <w:rsid w:val="00894099"/>
    <w:rsid w:val="00894DEA"/>
    <w:rsid w:val="00896D0D"/>
    <w:rsid w:val="008A1DB4"/>
    <w:rsid w:val="008A2E1C"/>
    <w:rsid w:val="008A4991"/>
    <w:rsid w:val="008A712D"/>
    <w:rsid w:val="008A7282"/>
    <w:rsid w:val="008A7B47"/>
    <w:rsid w:val="008B0126"/>
    <w:rsid w:val="008B16E4"/>
    <w:rsid w:val="008B2938"/>
    <w:rsid w:val="008B2D29"/>
    <w:rsid w:val="008B354A"/>
    <w:rsid w:val="008B3935"/>
    <w:rsid w:val="008B437D"/>
    <w:rsid w:val="008B6A25"/>
    <w:rsid w:val="008B6DA4"/>
    <w:rsid w:val="008B775A"/>
    <w:rsid w:val="008C00CB"/>
    <w:rsid w:val="008C1908"/>
    <w:rsid w:val="008C1D61"/>
    <w:rsid w:val="008C214A"/>
    <w:rsid w:val="008C2A3C"/>
    <w:rsid w:val="008C2B4D"/>
    <w:rsid w:val="008C451C"/>
    <w:rsid w:val="008C49CE"/>
    <w:rsid w:val="008C65B4"/>
    <w:rsid w:val="008D1292"/>
    <w:rsid w:val="008D26E0"/>
    <w:rsid w:val="008D3046"/>
    <w:rsid w:val="008D3084"/>
    <w:rsid w:val="008D3798"/>
    <w:rsid w:val="008D39EB"/>
    <w:rsid w:val="008D4CD0"/>
    <w:rsid w:val="008D4DA2"/>
    <w:rsid w:val="008D4FB7"/>
    <w:rsid w:val="008D5A7E"/>
    <w:rsid w:val="008E3606"/>
    <w:rsid w:val="008E4002"/>
    <w:rsid w:val="008E5EEA"/>
    <w:rsid w:val="008E6247"/>
    <w:rsid w:val="008F1E37"/>
    <w:rsid w:val="008F3B73"/>
    <w:rsid w:val="008F44F4"/>
    <w:rsid w:val="008F5F4E"/>
    <w:rsid w:val="008F659E"/>
    <w:rsid w:val="00900772"/>
    <w:rsid w:val="00901D60"/>
    <w:rsid w:val="0090301F"/>
    <w:rsid w:val="009103B1"/>
    <w:rsid w:val="00912103"/>
    <w:rsid w:val="0091381F"/>
    <w:rsid w:val="00917628"/>
    <w:rsid w:val="009179C9"/>
    <w:rsid w:val="00922645"/>
    <w:rsid w:val="0092338C"/>
    <w:rsid w:val="0092471A"/>
    <w:rsid w:val="00924EE7"/>
    <w:rsid w:val="0092523D"/>
    <w:rsid w:val="00925B69"/>
    <w:rsid w:val="00931E31"/>
    <w:rsid w:val="00932030"/>
    <w:rsid w:val="00933A0A"/>
    <w:rsid w:val="009346AB"/>
    <w:rsid w:val="00936AE1"/>
    <w:rsid w:val="0093782F"/>
    <w:rsid w:val="00940FD1"/>
    <w:rsid w:val="009432C4"/>
    <w:rsid w:val="009441FE"/>
    <w:rsid w:val="0094423C"/>
    <w:rsid w:val="009443A8"/>
    <w:rsid w:val="0094479E"/>
    <w:rsid w:val="00944C55"/>
    <w:rsid w:val="0094578B"/>
    <w:rsid w:val="0094599D"/>
    <w:rsid w:val="00946712"/>
    <w:rsid w:val="0094732E"/>
    <w:rsid w:val="00947DBC"/>
    <w:rsid w:val="00953259"/>
    <w:rsid w:val="00954AAA"/>
    <w:rsid w:val="00957C18"/>
    <w:rsid w:val="0096109A"/>
    <w:rsid w:val="00961AD4"/>
    <w:rsid w:val="009631E9"/>
    <w:rsid w:val="0096345E"/>
    <w:rsid w:val="00963727"/>
    <w:rsid w:val="00963A6E"/>
    <w:rsid w:val="00963BA6"/>
    <w:rsid w:val="0096473B"/>
    <w:rsid w:val="009652EC"/>
    <w:rsid w:val="0097232D"/>
    <w:rsid w:val="00972C05"/>
    <w:rsid w:val="00972E7A"/>
    <w:rsid w:val="00973C24"/>
    <w:rsid w:val="00980087"/>
    <w:rsid w:val="00980555"/>
    <w:rsid w:val="0098518D"/>
    <w:rsid w:val="00985EA0"/>
    <w:rsid w:val="00986CDD"/>
    <w:rsid w:val="009872F1"/>
    <w:rsid w:val="00987913"/>
    <w:rsid w:val="0099022D"/>
    <w:rsid w:val="009911DF"/>
    <w:rsid w:val="0099169F"/>
    <w:rsid w:val="009928C2"/>
    <w:rsid w:val="00993C67"/>
    <w:rsid w:val="009953C5"/>
    <w:rsid w:val="00995DA8"/>
    <w:rsid w:val="00995F11"/>
    <w:rsid w:val="00996A68"/>
    <w:rsid w:val="00996DB6"/>
    <w:rsid w:val="00997592"/>
    <w:rsid w:val="009A0973"/>
    <w:rsid w:val="009B051D"/>
    <w:rsid w:val="009B2018"/>
    <w:rsid w:val="009B3D4C"/>
    <w:rsid w:val="009C190A"/>
    <w:rsid w:val="009C292A"/>
    <w:rsid w:val="009C326D"/>
    <w:rsid w:val="009C5AE5"/>
    <w:rsid w:val="009C76C9"/>
    <w:rsid w:val="009D1827"/>
    <w:rsid w:val="009D1CF7"/>
    <w:rsid w:val="009D1D49"/>
    <w:rsid w:val="009D4BFD"/>
    <w:rsid w:val="009D4C7F"/>
    <w:rsid w:val="009D6AC6"/>
    <w:rsid w:val="009D74C4"/>
    <w:rsid w:val="009E07E8"/>
    <w:rsid w:val="009E1191"/>
    <w:rsid w:val="009E1BE4"/>
    <w:rsid w:val="009E30AC"/>
    <w:rsid w:val="009E4188"/>
    <w:rsid w:val="009E5B83"/>
    <w:rsid w:val="009E6950"/>
    <w:rsid w:val="009E727D"/>
    <w:rsid w:val="009E75E4"/>
    <w:rsid w:val="009F2111"/>
    <w:rsid w:val="009F51BA"/>
    <w:rsid w:val="009F54C9"/>
    <w:rsid w:val="009F62F1"/>
    <w:rsid w:val="009F6EBE"/>
    <w:rsid w:val="00A0170A"/>
    <w:rsid w:val="00A01FB0"/>
    <w:rsid w:val="00A04035"/>
    <w:rsid w:val="00A04738"/>
    <w:rsid w:val="00A05057"/>
    <w:rsid w:val="00A054A0"/>
    <w:rsid w:val="00A056AA"/>
    <w:rsid w:val="00A059DE"/>
    <w:rsid w:val="00A06E6B"/>
    <w:rsid w:val="00A10356"/>
    <w:rsid w:val="00A10FC5"/>
    <w:rsid w:val="00A11394"/>
    <w:rsid w:val="00A12592"/>
    <w:rsid w:val="00A13122"/>
    <w:rsid w:val="00A13F97"/>
    <w:rsid w:val="00A17674"/>
    <w:rsid w:val="00A17BB0"/>
    <w:rsid w:val="00A17C0E"/>
    <w:rsid w:val="00A21E47"/>
    <w:rsid w:val="00A2470E"/>
    <w:rsid w:val="00A24854"/>
    <w:rsid w:val="00A25CA0"/>
    <w:rsid w:val="00A25E8D"/>
    <w:rsid w:val="00A26E86"/>
    <w:rsid w:val="00A275FB"/>
    <w:rsid w:val="00A300E8"/>
    <w:rsid w:val="00A3120A"/>
    <w:rsid w:val="00A33777"/>
    <w:rsid w:val="00A3670C"/>
    <w:rsid w:val="00A36EC0"/>
    <w:rsid w:val="00A371E8"/>
    <w:rsid w:val="00A37D69"/>
    <w:rsid w:val="00A4244F"/>
    <w:rsid w:val="00A42EC9"/>
    <w:rsid w:val="00A432BD"/>
    <w:rsid w:val="00A43F6D"/>
    <w:rsid w:val="00A500C0"/>
    <w:rsid w:val="00A50631"/>
    <w:rsid w:val="00A50A80"/>
    <w:rsid w:val="00A5284A"/>
    <w:rsid w:val="00A55195"/>
    <w:rsid w:val="00A5580A"/>
    <w:rsid w:val="00A55DAD"/>
    <w:rsid w:val="00A5606E"/>
    <w:rsid w:val="00A60B4A"/>
    <w:rsid w:val="00A6195B"/>
    <w:rsid w:val="00A6369B"/>
    <w:rsid w:val="00A65704"/>
    <w:rsid w:val="00A66343"/>
    <w:rsid w:val="00A66684"/>
    <w:rsid w:val="00A67908"/>
    <w:rsid w:val="00A7084A"/>
    <w:rsid w:val="00A75229"/>
    <w:rsid w:val="00A756F4"/>
    <w:rsid w:val="00A762B4"/>
    <w:rsid w:val="00A77697"/>
    <w:rsid w:val="00A77ABD"/>
    <w:rsid w:val="00A802E8"/>
    <w:rsid w:val="00A817D5"/>
    <w:rsid w:val="00A829CB"/>
    <w:rsid w:val="00A82C1D"/>
    <w:rsid w:val="00A84679"/>
    <w:rsid w:val="00A8647F"/>
    <w:rsid w:val="00A867BF"/>
    <w:rsid w:val="00A87764"/>
    <w:rsid w:val="00A87888"/>
    <w:rsid w:val="00A93C0E"/>
    <w:rsid w:val="00A94C10"/>
    <w:rsid w:val="00A951FE"/>
    <w:rsid w:val="00A97C29"/>
    <w:rsid w:val="00A97DD3"/>
    <w:rsid w:val="00AA0F2F"/>
    <w:rsid w:val="00AA0FF1"/>
    <w:rsid w:val="00AA1B5F"/>
    <w:rsid w:val="00AA1C27"/>
    <w:rsid w:val="00AA3B82"/>
    <w:rsid w:val="00AA54A8"/>
    <w:rsid w:val="00AA5F33"/>
    <w:rsid w:val="00AA5FA1"/>
    <w:rsid w:val="00AA76EE"/>
    <w:rsid w:val="00AA7732"/>
    <w:rsid w:val="00AA7CFB"/>
    <w:rsid w:val="00AB1986"/>
    <w:rsid w:val="00AB4D5C"/>
    <w:rsid w:val="00AB4DF1"/>
    <w:rsid w:val="00AB59DE"/>
    <w:rsid w:val="00AC0996"/>
    <w:rsid w:val="00AC1BEE"/>
    <w:rsid w:val="00AC2A51"/>
    <w:rsid w:val="00AC640E"/>
    <w:rsid w:val="00AC68F2"/>
    <w:rsid w:val="00AC6ACB"/>
    <w:rsid w:val="00AD0F7F"/>
    <w:rsid w:val="00AD2071"/>
    <w:rsid w:val="00AD3C0D"/>
    <w:rsid w:val="00AD4F3A"/>
    <w:rsid w:val="00AD6B0E"/>
    <w:rsid w:val="00AD6E6C"/>
    <w:rsid w:val="00AD73BB"/>
    <w:rsid w:val="00AD7423"/>
    <w:rsid w:val="00AD79D7"/>
    <w:rsid w:val="00AE02D8"/>
    <w:rsid w:val="00AE2ECC"/>
    <w:rsid w:val="00AE306A"/>
    <w:rsid w:val="00AE3ED7"/>
    <w:rsid w:val="00AE42BD"/>
    <w:rsid w:val="00AE57F4"/>
    <w:rsid w:val="00AE6219"/>
    <w:rsid w:val="00AF04BB"/>
    <w:rsid w:val="00AF0692"/>
    <w:rsid w:val="00AF1304"/>
    <w:rsid w:val="00AF3957"/>
    <w:rsid w:val="00AF5A62"/>
    <w:rsid w:val="00AF6852"/>
    <w:rsid w:val="00AF69BA"/>
    <w:rsid w:val="00AF7FA2"/>
    <w:rsid w:val="00B002A3"/>
    <w:rsid w:val="00B00F57"/>
    <w:rsid w:val="00B01935"/>
    <w:rsid w:val="00B02B28"/>
    <w:rsid w:val="00B0358F"/>
    <w:rsid w:val="00B05C63"/>
    <w:rsid w:val="00B0723C"/>
    <w:rsid w:val="00B07D4C"/>
    <w:rsid w:val="00B10677"/>
    <w:rsid w:val="00B131FB"/>
    <w:rsid w:val="00B13A6C"/>
    <w:rsid w:val="00B167EC"/>
    <w:rsid w:val="00B17028"/>
    <w:rsid w:val="00B17F29"/>
    <w:rsid w:val="00B215A1"/>
    <w:rsid w:val="00B238F4"/>
    <w:rsid w:val="00B26324"/>
    <w:rsid w:val="00B26999"/>
    <w:rsid w:val="00B26B79"/>
    <w:rsid w:val="00B276A7"/>
    <w:rsid w:val="00B27E9F"/>
    <w:rsid w:val="00B338F3"/>
    <w:rsid w:val="00B340B5"/>
    <w:rsid w:val="00B34CA2"/>
    <w:rsid w:val="00B37F9A"/>
    <w:rsid w:val="00B40584"/>
    <w:rsid w:val="00B408FC"/>
    <w:rsid w:val="00B418F5"/>
    <w:rsid w:val="00B42432"/>
    <w:rsid w:val="00B43FCF"/>
    <w:rsid w:val="00B4505C"/>
    <w:rsid w:val="00B467A0"/>
    <w:rsid w:val="00B50893"/>
    <w:rsid w:val="00B51ABF"/>
    <w:rsid w:val="00B51C57"/>
    <w:rsid w:val="00B5505D"/>
    <w:rsid w:val="00B55D94"/>
    <w:rsid w:val="00B56905"/>
    <w:rsid w:val="00B60AA4"/>
    <w:rsid w:val="00B61362"/>
    <w:rsid w:val="00B637BC"/>
    <w:rsid w:val="00B63A3E"/>
    <w:rsid w:val="00B6580B"/>
    <w:rsid w:val="00B663F3"/>
    <w:rsid w:val="00B67D2E"/>
    <w:rsid w:val="00B67F5A"/>
    <w:rsid w:val="00B70619"/>
    <w:rsid w:val="00B715AC"/>
    <w:rsid w:val="00B76751"/>
    <w:rsid w:val="00B8071F"/>
    <w:rsid w:val="00B824D7"/>
    <w:rsid w:val="00B84724"/>
    <w:rsid w:val="00B85BCE"/>
    <w:rsid w:val="00B86D56"/>
    <w:rsid w:val="00B9030F"/>
    <w:rsid w:val="00B957BF"/>
    <w:rsid w:val="00B97885"/>
    <w:rsid w:val="00BA2185"/>
    <w:rsid w:val="00BA2A4F"/>
    <w:rsid w:val="00BA492A"/>
    <w:rsid w:val="00BA5096"/>
    <w:rsid w:val="00BA5CE7"/>
    <w:rsid w:val="00BB2BB9"/>
    <w:rsid w:val="00BB2FA0"/>
    <w:rsid w:val="00BB6352"/>
    <w:rsid w:val="00BB73F7"/>
    <w:rsid w:val="00BC0BEC"/>
    <w:rsid w:val="00BC2172"/>
    <w:rsid w:val="00BC2EBE"/>
    <w:rsid w:val="00BC48F9"/>
    <w:rsid w:val="00BD08D7"/>
    <w:rsid w:val="00BD0E5D"/>
    <w:rsid w:val="00BD3450"/>
    <w:rsid w:val="00BD3A13"/>
    <w:rsid w:val="00BD4CB4"/>
    <w:rsid w:val="00BD5B22"/>
    <w:rsid w:val="00BD74A7"/>
    <w:rsid w:val="00BE0174"/>
    <w:rsid w:val="00BE083B"/>
    <w:rsid w:val="00BE1154"/>
    <w:rsid w:val="00BE2BAE"/>
    <w:rsid w:val="00BE4403"/>
    <w:rsid w:val="00BE5047"/>
    <w:rsid w:val="00BE70C4"/>
    <w:rsid w:val="00BF197A"/>
    <w:rsid w:val="00BF2D3C"/>
    <w:rsid w:val="00BF54FD"/>
    <w:rsid w:val="00BF5AA4"/>
    <w:rsid w:val="00BF76A0"/>
    <w:rsid w:val="00C02B0B"/>
    <w:rsid w:val="00C03EDC"/>
    <w:rsid w:val="00C03F6C"/>
    <w:rsid w:val="00C0420F"/>
    <w:rsid w:val="00C04373"/>
    <w:rsid w:val="00C04CF5"/>
    <w:rsid w:val="00C05C1C"/>
    <w:rsid w:val="00C07EFD"/>
    <w:rsid w:val="00C105F5"/>
    <w:rsid w:val="00C11841"/>
    <w:rsid w:val="00C133F1"/>
    <w:rsid w:val="00C13ABC"/>
    <w:rsid w:val="00C144D7"/>
    <w:rsid w:val="00C2025A"/>
    <w:rsid w:val="00C21A58"/>
    <w:rsid w:val="00C23276"/>
    <w:rsid w:val="00C23EF5"/>
    <w:rsid w:val="00C2755F"/>
    <w:rsid w:val="00C316B1"/>
    <w:rsid w:val="00C31E85"/>
    <w:rsid w:val="00C3216E"/>
    <w:rsid w:val="00C34E38"/>
    <w:rsid w:val="00C35A7B"/>
    <w:rsid w:val="00C45160"/>
    <w:rsid w:val="00C5052C"/>
    <w:rsid w:val="00C50EE8"/>
    <w:rsid w:val="00C53129"/>
    <w:rsid w:val="00C5364D"/>
    <w:rsid w:val="00C5374E"/>
    <w:rsid w:val="00C53F91"/>
    <w:rsid w:val="00C55F0B"/>
    <w:rsid w:val="00C5681C"/>
    <w:rsid w:val="00C569A2"/>
    <w:rsid w:val="00C56D59"/>
    <w:rsid w:val="00C608B8"/>
    <w:rsid w:val="00C6109F"/>
    <w:rsid w:val="00C61520"/>
    <w:rsid w:val="00C64694"/>
    <w:rsid w:val="00C65550"/>
    <w:rsid w:val="00C65C95"/>
    <w:rsid w:val="00C67972"/>
    <w:rsid w:val="00C70462"/>
    <w:rsid w:val="00C70692"/>
    <w:rsid w:val="00C7076C"/>
    <w:rsid w:val="00C70DEE"/>
    <w:rsid w:val="00C70FBE"/>
    <w:rsid w:val="00C715EF"/>
    <w:rsid w:val="00C71CCA"/>
    <w:rsid w:val="00C750CF"/>
    <w:rsid w:val="00C75B84"/>
    <w:rsid w:val="00C8072C"/>
    <w:rsid w:val="00C811B9"/>
    <w:rsid w:val="00C815E0"/>
    <w:rsid w:val="00C819AF"/>
    <w:rsid w:val="00C81A5E"/>
    <w:rsid w:val="00C821A5"/>
    <w:rsid w:val="00C845B8"/>
    <w:rsid w:val="00C84E1F"/>
    <w:rsid w:val="00C85EC0"/>
    <w:rsid w:val="00C910E2"/>
    <w:rsid w:val="00C91664"/>
    <w:rsid w:val="00C91C3F"/>
    <w:rsid w:val="00C95218"/>
    <w:rsid w:val="00C964FF"/>
    <w:rsid w:val="00C97F2E"/>
    <w:rsid w:val="00CA03CC"/>
    <w:rsid w:val="00CA27E0"/>
    <w:rsid w:val="00CA28C7"/>
    <w:rsid w:val="00CA33EA"/>
    <w:rsid w:val="00CA36F3"/>
    <w:rsid w:val="00CA7F31"/>
    <w:rsid w:val="00CB0A6B"/>
    <w:rsid w:val="00CB2A59"/>
    <w:rsid w:val="00CB4745"/>
    <w:rsid w:val="00CB58C9"/>
    <w:rsid w:val="00CB67FB"/>
    <w:rsid w:val="00CC6B7A"/>
    <w:rsid w:val="00CD2DF5"/>
    <w:rsid w:val="00CD42FE"/>
    <w:rsid w:val="00CD5588"/>
    <w:rsid w:val="00CD5631"/>
    <w:rsid w:val="00CD7298"/>
    <w:rsid w:val="00CE1237"/>
    <w:rsid w:val="00CE205E"/>
    <w:rsid w:val="00CE47C2"/>
    <w:rsid w:val="00CE539A"/>
    <w:rsid w:val="00CE5925"/>
    <w:rsid w:val="00CE5D2D"/>
    <w:rsid w:val="00CE6B99"/>
    <w:rsid w:val="00CF09F5"/>
    <w:rsid w:val="00CF13BB"/>
    <w:rsid w:val="00CF2454"/>
    <w:rsid w:val="00CF283D"/>
    <w:rsid w:val="00CF4B06"/>
    <w:rsid w:val="00CF5593"/>
    <w:rsid w:val="00CF5DC8"/>
    <w:rsid w:val="00CF5EC0"/>
    <w:rsid w:val="00CF73FC"/>
    <w:rsid w:val="00D00C66"/>
    <w:rsid w:val="00D0310E"/>
    <w:rsid w:val="00D10E70"/>
    <w:rsid w:val="00D11121"/>
    <w:rsid w:val="00D11582"/>
    <w:rsid w:val="00D1196E"/>
    <w:rsid w:val="00D122A6"/>
    <w:rsid w:val="00D130F4"/>
    <w:rsid w:val="00D1750F"/>
    <w:rsid w:val="00D17AA8"/>
    <w:rsid w:val="00D17E15"/>
    <w:rsid w:val="00D22E84"/>
    <w:rsid w:val="00D24C51"/>
    <w:rsid w:val="00D320CD"/>
    <w:rsid w:val="00D32C8B"/>
    <w:rsid w:val="00D347EB"/>
    <w:rsid w:val="00D368FC"/>
    <w:rsid w:val="00D36ECC"/>
    <w:rsid w:val="00D40616"/>
    <w:rsid w:val="00D40C4E"/>
    <w:rsid w:val="00D41AC6"/>
    <w:rsid w:val="00D46925"/>
    <w:rsid w:val="00D4694B"/>
    <w:rsid w:val="00D4705E"/>
    <w:rsid w:val="00D47268"/>
    <w:rsid w:val="00D473E4"/>
    <w:rsid w:val="00D52741"/>
    <w:rsid w:val="00D57447"/>
    <w:rsid w:val="00D65428"/>
    <w:rsid w:val="00D65DB5"/>
    <w:rsid w:val="00D71844"/>
    <w:rsid w:val="00D73230"/>
    <w:rsid w:val="00D751F7"/>
    <w:rsid w:val="00D77E8E"/>
    <w:rsid w:val="00D80A11"/>
    <w:rsid w:val="00D87312"/>
    <w:rsid w:val="00D902B8"/>
    <w:rsid w:val="00D9280C"/>
    <w:rsid w:val="00D92A50"/>
    <w:rsid w:val="00D95A43"/>
    <w:rsid w:val="00D95FB5"/>
    <w:rsid w:val="00D97E60"/>
    <w:rsid w:val="00DA1263"/>
    <w:rsid w:val="00DA1B30"/>
    <w:rsid w:val="00DA38AE"/>
    <w:rsid w:val="00DA4207"/>
    <w:rsid w:val="00DA5EE6"/>
    <w:rsid w:val="00DA7A21"/>
    <w:rsid w:val="00DB1FA5"/>
    <w:rsid w:val="00DB2345"/>
    <w:rsid w:val="00DB5288"/>
    <w:rsid w:val="00DB5840"/>
    <w:rsid w:val="00DB7E40"/>
    <w:rsid w:val="00DC0547"/>
    <w:rsid w:val="00DC05BD"/>
    <w:rsid w:val="00DC15EA"/>
    <w:rsid w:val="00DC20FF"/>
    <w:rsid w:val="00DC2513"/>
    <w:rsid w:val="00DC384D"/>
    <w:rsid w:val="00DC43AE"/>
    <w:rsid w:val="00DC49EF"/>
    <w:rsid w:val="00DD16CE"/>
    <w:rsid w:val="00DD1BD8"/>
    <w:rsid w:val="00DE1433"/>
    <w:rsid w:val="00DE1F4F"/>
    <w:rsid w:val="00DE5087"/>
    <w:rsid w:val="00DE7AFD"/>
    <w:rsid w:val="00DE7CDF"/>
    <w:rsid w:val="00DF05A7"/>
    <w:rsid w:val="00DF1156"/>
    <w:rsid w:val="00DF25D3"/>
    <w:rsid w:val="00DF2AA1"/>
    <w:rsid w:val="00DF2ADA"/>
    <w:rsid w:val="00DF3B53"/>
    <w:rsid w:val="00DF43BC"/>
    <w:rsid w:val="00DF4EC2"/>
    <w:rsid w:val="00DF4FFF"/>
    <w:rsid w:val="00DF60DD"/>
    <w:rsid w:val="00DF7CAC"/>
    <w:rsid w:val="00DF7E56"/>
    <w:rsid w:val="00E026A6"/>
    <w:rsid w:val="00E02CBF"/>
    <w:rsid w:val="00E03D04"/>
    <w:rsid w:val="00E04890"/>
    <w:rsid w:val="00E04C19"/>
    <w:rsid w:val="00E05390"/>
    <w:rsid w:val="00E07FE0"/>
    <w:rsid w:val="00E1055F"/>
    <w:rsid w:val="00E10722"/>
    <w:rsid w:val="00E11113"/>
    <w:rsid w:val="00E112BF"/>
    <w:rsid w:val="00E12482"/>
    <w:rsid w:val="00E129D8"/>
    <w:rsid w:val="00E1414D"/>
    <w:rsid w:val="00E15375"/>
    <w:rsid w:val="00E15DD7"/>
    <w:rsid w:val="00E16076"/>
    <w:rsid w:val="00E20142"/>
    <w:rsid w:val="00E207CF"/>
    <w:rsid w:val="00E20C39"/>
    <w:rsid w:val="00E21673"/>
    <w:rsid w:val="00E21F39"/>
    <w:rsid w:val="00E22F68"/>
    <w:rsid w:val="00E26BCC"/>
    <w:rsid w:val="00E27413"/>
    <w:rsid w:val="00E31FF0"/>
    <w:rsid w:val="00E35004"/>
    <w:rsid w:val="00E35595"/>
    <w:rsid w:val="00E3599D"/>
    <w:rsid w:val="00E35DA7"/>
    <w:rsid w:val="00E3778E"/>
    <w:rsid w:val="00E43642"/>
    <w:rsid w:val="00E44935"/>
    <w:rsid w:val="00E45B53"/>
    <w:rsid w:val="00E45C75"/>
    <w:rsid w:val="00E46805"/>
    <w:rsid w:val="00E4717A"/>
    <w:rsid w:val="00E47470"/>
    <w:rsid w:val="00E5104B"/>
    <w:rsid w:val="00E54324"/>
    <w:rsid w:val="00E54DA3"/>
    <w:rsid w:val="00E54FA8"/>
    <w:rsid w:val="00E55568"/>
    <w:rsid w:val="00E567BA"/>
    <w:rsid w:val="00E5698D"/>
    <w:rsid w:val="00E60915"/>
    <w:rsid w:val="00E611B7"/>
    <w:rsid w:val="00E61609"/>
    <w:rsid w:val="00E61E89"/>
    <w:rsid w:val="00E61FF9"/>
    <w:rsid w:val="00E623B9"/>
    <w:rsid w:val="00E652B7"/>
    <w:rsid w:val="00E652E9"/>
    <w:rsid w:val="00E656AB"/>
    <w:rsid w:val="00E67325"/>
    <w:rsid w:val="00E6764F"/>
    <w:rsid w:val="00E67671"/>
    <w:rsid w:val="00E727FB"/>
    <w:rsid w:val="00E73A63"/>
    <w:rsid w:val="00E759F5"/>
    <w:rsid w:val="00E807CD"/>
    <w:rsid w:val="00E81003"/>
    <w:rsid w:val="00E81B28"/>
    <w:rsid w:val="00E82792"/>
    <w:rsid w:val="00E82E7D"/>
    <w:rsid w:val="00E83B5F"/>
    <w:rsid w:val="00E86144"/>
    <w:rsid w:val="00E86A98"/>
    <w:rsid w:val="00E870FD"/>
    <w:rsid w:val="00E90416"/>
    <w:rsid w:val="00E9138A"/>
    <w:rsid w:val="00E93AFB"/>
    <w:rsid w:val="00E95C13"/>
    <w:rsid w:val="00EA190A"/>
    <w:rsid w:val="00EA19F4"/>
    <w:rsid w:val="00EA3130"/>
    <w:rsid w:val="00EA4E68"/>
    <w:rsid w:val="00EA638E"/>
    <w:rsid w:val="00EB313F"/>
    <w:rsid w:val="00EB5662"/>
    <w:rsid w:val="00EB6F01"/>
    <w:rsid w:val="00EC03ED"/>
    <w:rsid w:val="00EC2DE5"/>
    <w:rsid w:val="00EC43C6"/>
    <w:rsid w:val="00EC601F"/>
    <w:rsid w:val="00EC6753"/>
    <w:rsid w:val="00EC6F55"/>
    <w:rsid w:val="00EC759F"/>
    <w:rsid w:val="00EC7921"/>
    <w:rsid w:val="00EC798B"/>
    <w:rsid w:val="00EC7E00"/>
    <w:rsid w:val="00ED1198"/>
    <w:rsid w:val="00ED1DCC"/>
    <w:rsid w:val="00ED3DAA"/>
    <w:rsid w:val="00ED6A23"/>
    <w:rsid w:val="00ED7380"/>
    <w:rsid w:val="00ED73DD"/>
    <w:rsid w:val="00ED74AE"/>
    <w:rsid w:val="00EE03C0"/>
    <w:rsid w:val="00EE0916"/>
    <w:rsid w:val="00EE1FE7"/>
    <w:rsid w:val="00EE29C6"/>
    <w:rsid w:val="00EE308B"/>
    <w:rsid w:val="00EE31F1"/>
    <w:rsid w:val="00EE3372"/>
    <w:rsid w:val="00EE539F"/>
    <w:rsid w:val="00EF0848"/>
    <w:rsid w:val="00EF0EE8"/>
    <w:rsid w:val="00EF26A8"/>
    <w:rsid w:val="00EF41C0"/>
    <w:rsid w:val="00EF4DC7"/>
    <w:rsid w:val="00EF4F05"/>
    <w:rsid w:val="00EF5034"/>
    <w:rsid w:val="00EF5579"/>
    <w:rsid w:val="00EF5B4B"/>
    <w:rsid w:val="00EF7785"/>
    <w:rsid w:val="00EF7DC1"/>
    <w:rsid w:val="00F00408"/>
    <w:rsid w:val="00F00DB0"/>
    <w:rsid w:val="00F01DA6"/>
    <w:rsid w:val="00F03A60"/>
    <w:rsid w:val="00F040ED"/>
    <w:rsid w:val="00F04EED"/>
    <w:rsid w:val="00F066B7"/>
    <w:rsid w:val="00F066BB"/>
    <w:rsid w:val="00F10201"/>
    <w:rsid w:val="00F10A55"/>
    <w:rsid w:val="00F1273C"/>
    <w:rsid w:val="00F14AEA"/>
    <w:rsid w:val="00F1523A"/>
    <w:rsid w:val="00F22267"/>
    <w:rsid w:val="00F235BC"/>
    <w:rsid w:val="00F244CD"/>
    <w:rsid w:val="00F27915"/>
    <w:rsid w:val="00F30548"/>
    <w:rsid w:val="00F30E18"/>
    <w:rsid w:val="00F30EAE"/>
    <w:rsid w:val="00F32626"/>
    <w:rsid w:val="00F33573"/>
    <w:rsid w:val="00F34716"/>
    <w:rsid w:val="00F34BC3"/>
    <w:rsid w:val="00F351C8"/>
    <w:rsid w:val="00F35A9B"/>
    <w:rsid w:val="00F4149C"/>
    <w:rsid w:val="00F43412"/>
    <w:rsid w:val="00F43C95"/>
    <w:rsid w:val="00F463E7"/>
    <w:rsid w:val="00F466A3"/>
    <w:rsid w:val="00F47450"/>
    <w:rsid w:val="00F477D5"/>
    <w:rsid w:val="00F515D5"/>
    <w:rsid w:val="00F530AF"/>
    <w:rsid w:val="00F567F3"/>
    <w:rsid w:val="00F56BA8"/>
    <w:rsid w:val="00F56FD6"/>
    <w:rsid w:val="00F577D1"/>
    <w:rsid w:val="00F57CB0"/>
    <w:rsid w:val="00F60E8B"/>
    <w:rsid w:val="00F622D3"/>
    <w:rsid w:val="00F709DB"/>
    <w:rsid w:val="00F72E7C"/>
    <w:rsid w:val="00F73281"/>
    <w:rsid w:val="00F76B35"/>
    <w:rsid w:val="00F778DA"/>
    <w:rsid w:val="00F77F22"/>
    <w:rsid w:val="00F8048B"/>
    <w:rsid w:val="00F81284"/>
    <w:rsid w:val="00F81A64"/>
    <w:rsid w:val="00F822C5"/>
    <w:rsid w:val="00F83AF7"/>
    <w:rsid w:val="00F83CD9"/>
    <w:rsid w:val="00F90468"/>
    <w:rsid w:val="00F92A6F"/>
    <w:rsid w:val="00F94FBD"/>
    <w:rsid w:val="00FA0669"/>
    <w:rsid w:val="00FA195B"/>
    <w:rsid w:val="00FA1E7A"/>
    <w:rsid w:val="00FA4782"/>
    <w:rsid w:val="00FA5325"/>
    <w:rsid w:val="00FA5F06"/>
    <w:rsid w:val="00FA63EE"/>
    <w:rsid w:val="00FA71C4"/>
    <w:rsid w:val="00FA73D3"/>
    <w:rsid w:val="00FB32A8"/>
    <w:rsid w:val="00FB4E4B"/>
    <w:rsid w:val="00FB4F6D"/>
    <w:rsid w:val="00FB665F"/>
    <w:rsid w:val="00FC23D8"/>
    <w:rsid w:val="00FC2CCF"/>
    <w:rsid w:val="00FC403D"/>
    <w:rsid w:val="00FC6B06"/>
    <w:rsid w:val="00FD1B58"/>
    <w:rsid w:val="00FD2EFF"/>
    <w:rsid w:val="00FD3BEF"/>
    <w:rsid w:val="00FD3D9A"/>
    <w:rsid w:val="00FD444F"/>
    <w:rsid w:val="00FD6832"/>
    <w:rsid w:val="00FE0453"/>
    <w:rsid w:val="00FE2FAD"/>
    <w:rsid w:val="00FE33DA"/>
    <w:rsid w:val="00FE44F2"/>
    <w:rsid w:val="00FE4797"/>
    <w:rsid w:val="00FE4AB3"/>
    <w:rsid w:val="00FE590D"/>
    <w:rsid w:val="00FE5C68"/>
    <w:rsid w:val="00FE6866"/>
    <w:rsid w:val="00FE6FD2"/>
    <w:rsid w:val="00FF02E7"/>
    <w:rsid w:val="00FF2762"/>
    <w:rsid w:val="00FF42FF"/>
    <w:rsid w:val="00FF77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4958CE"/>
  <w15:chartTrackingRefBased/>
  <w15:docId w15:val="{342A2050-96FD-423A-AE4A-6230EF1640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0C7A35"/>
    <w:rPr>
      <w:sz w:val="16"/>
      <w:szCs w:val="16"/>
    </w:rPr>
  </w:style>
  <w:style w:type="paragraph" w:styleId="CommentText">
    <w:name w:val="annotation text"/>
    <w:basedOn w:val="Normal"/>
    <w:link w:val="CommentTextChar"/>
    <w:uiPriority w:val="99"/>
    <w:semiHidden/>
    <w:unhideWhenUsed/>
    <w:rsid w:val="000C7A35"/>
    <w:pPr>
      <w:spacing w:line="240" w:lineRule="auto"/>
    </w:pPr>
    <w:rPr>
      <w:sz w:val="20"/>
      <w:szCs w:val="20"/>
    </w:rPr>
  </w:style>
  <w:style w:type="character" w:customStyle="1" w:styleId="CommentTextChar">
    <w:name w:val="Comment Text Char"/>
    <w:basedOn w:val="DefaultParagraphFont"/>
    <w:link w:val="CommentText"/>
    <w:uiPriority w:val="99"/>
    <w:semiHidden/>
    <w:rsid w:val="000C7A35"/>
    <w:rPr>
      <w:sz w:val="20"/>
      <w:szCs w:val="20"/>
    </w:rPr>
  </w:style>
  <w:style w:type="paragraph" w:styleId="CommentSubject">
    <w:name w:val="annotation subject"/>
    <w:basedOn w:val="CommentText"/>
    <w:next w:val="CommentText"/>
    <w:link w:val="CommentSubjectChar"/>
    <w:uiPriority w:val="99"/>
    <w:semiHidden/>
    <w:unhideWhenUsed/>
    <w:rsid w:val="000C7A35"/>
    <w:rPr>
      <w:b/>
      <w:bCs/>
    </w:rPr>
  </w:style>
  <w:style w:type="character" w:customStyle="1" w:styleId="CommentSubjectChar">
    <w:name w:val="Comment Subject Char"/>
    <w:basedOn w:val="CommentTextChar"/>
    <w:link w:val="CommentSubject"/>
    <w:uiPriority w:val="99"/>
    <w:semiHidden/>
    <w:rsid w:val="000C7A35"/>
    <w:rPr>
      <w:b/>
      <w:bCs/>
      <w:sz w:val="20"/>
      <w:szCs w:val="20"/>
    </w:rPr>
  </w:style>
  <w:style w:type="paragraph" w:styleId="BalloonText">
    <w:name w:val="Balloon Text"/>
    <w:basedOn w:val="Normal"/>
    <w:link w:val="BalloonTextChar"/>
    <w:uiPriority w:val="99"/>
    <w:semiHidden/>
    <w:unhideWhenUsed/>
    <w:rsid w:val="000C7A3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C7A3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1</TotalTime>
  <Pages>3</Pages>
  <Words>1064</Words>
  <Characters>6071</Characters>
  <Application>Microsoft Office Word</Application>
  <DocSecurity>0</DocSecurity>
  <Lines>50</Lines>
  <Paragraphs>14</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
  <LinksUpToDate>false</LinksUpToDate>
  <CharactersWithSpaces>712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renzo</dc:creator>
  <cp:keywords/>
  <dc:description/>
  <cp:lastModifiedBy>Lorenzo</cp:lastModifiedBy>
  <cp:revision>3</cp:revision>
  <dcterms:created xsi:type="dcterms:W3CDTF">2018-07-15T23:57:00Z</dcterms:created>
  <dcterms:modified xsi:type="dcterms:W3CDTF">2018-07-17T01:26:00Z</dcterms:modified>
</cp:coreProperties>
</file>